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r>
        <w:rPr>
          <w:rFonts w:hint="eastAsia"/>
        </w:rPr>
        <w:t>A</w:t>
      </w:r>
      <w:r>
        <w:t>calligence</w:t>
      </w:r>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1E517C09" w:rsidR="001630DA" w:rsidRPr="001630DA" w:rsidRDefault="001630DA" w:rsidP="001630DA">
      <w:pPr>
        <w:pStyle w:val="Heading4"/>
      </w:pPr>
      <w:r>
        <w:rPr>
          <w:rFonts w:hint="eastAsia"/>
        </w:rPr>
        <w:t>信息抽取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r>
        <w:rPr>
          <w:rFonts w:hint="eastAsia"/>
        </w:rPr>
        <w:t>AMiner</w:t>
      </w:r>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1D116D16" w14:textId="3C0DF081" w:rsidR="00F320EA" w:rsidRDefault="00F320EA" w:rsidP="00F320EA">
      <w:pPr>
        <w:pStyle w:val="ListParagraph"/>
        <w:numPr>
          <w:ilvl w:val="0"/>
          <w:numId w:val="20"/>
        </w:numPr>
        <w:ind w:firstLineChars="0"/>
      </w:pPr>
      <w:r>
        <w:t>……</w:t>
      </w:r>
    </w:p>
    <w:p w14:paraId="32618D47" w14:textId="6375B5E2" w:rsidR="00F320EA" w:rsidRDefault="00F320EA" w:rsidP="008652D4">
      <w:pPr>
        <w:ind w:firstLine="420"/>
      </w:pPr>
    </w:p>
    <w:p w14:paraId="35CF77D1" w14:textId="77777777" w:rsidR="00F320EA" w:rsidRDefault="00F320EA" w:rsidP="008652D4">
      <w:pPr>
        <w:ind w:firstLine="420"/>
      </w:pPr>
    </w:p>
    <w:p w14:paraId="1D0335BE" w14:textId="77777777" w:rsidR="008652D4" w:rsidRPr="008652D4" w:rsidRDefault="008652D4" w:rsidP="008652D4">
      <w:pPr>
        <w:ind w:firstLineChars="0" w:firstLine="0"/>
      </w:pPr>
    </w:p>
    <w:p w14:paraId="3CD5E3CE" w14:textId="77777777" w:rsidR="006D684D" w:rsidRDefault="006D684D" w:rsidP="006D684D">
      <w:pPr>
        <w:pStyle w:val="Heading5"/>
        <w:ind w:left="108" w:hanging="108"/>
      </w:pPr>
      <w:r>
        <w:rPr>
          <w:rFonts w:hint="eastAsia"/>
        </w:rPr>
        <w:t>文献智能解析模块</w:t>
      </w:r>
    </w:p>
    <w:p w14:paraId="74913537" w14:textId="77777777" w:rsidR="006D684D" w:rsidRPr="00D54CF9" w:rsidRDefault="006D684D" w:rsidP="006D684D">
      <w:pPr>
        <w:ind w:firstLine="420"/>
      </w:pPr>
      <w:r w:rsidRPr="00D54CF9">
        <w:rPr>
          <w:rFonts w:hint="eastAsia"/>
        </w:rPr>
        <w:t>智能</w:t>
      </w:r>
      <w:r w:rsidRPr="00D54CF9">
        <w:rPr>
          <w:rFonts w:hint="eastAsia"/>
        </w:rPr>
        <w:t>PDF</w:t>
      </w:r>
      <w:r w:rsidRPr="00D54CF9">
        <w:rPr>
          <w:rFonts w:hint="eastAsia"/>
        </w:rPr>
        <w:t>文献解析——参考文献解析、图表抽取、目录解析</w:t>
      </w:r>
    </w:p>
    <w:p w14:paraId="037E2F73" w14:textId="177F8D8D" w:rsidR="00692166" w:rsidRDefault="00692166" w:rsidP="00692166">
      <w:pPr>
        <w:ind w:firstLineChars="0" w:firstLine="0"/>
      </w:pPr>
    </w:p>
    <w:p w14:paraId="4F3945E7" w14:textId="4894EAD1"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21F957BE" w14:textId="6BA3756D" w:rsidR="00692166" w:rsidRDefault="00692166" w:rsidP="00692166">
      <w:pPr>
        <w:pStyle w:val="Heading4"/>
      </w:pPr>
      <w:r>
        <w:rPr>
          <w:rFonts w:hint="eastAsia"/>
        </w:rPr>
        <w:t>智能推荐模块</w:t>
      </w:r>
    </w:p>
    <w:p w14:paraId="4B124941" w14:textId="77777777" w:rsidR="00C12DBA" w:rsidRDefault="00C12DBA" w:rsidP="00C12DBA">
      <w:pPr>
        <w:ind w:firstLine="420"/>
      </w:pPr>
      <w:r w:rsidRPr="00462FE0">
        <w:rPr>
          <w:rFonts w:hint="eastAsia"/>
        </w:rPr>
        <w:t>学术推荐：权威审稿人推荐、优秀论文推荐、“伯乐”推荐等</w:t>
      </w:r>
    </w:p>
    <w:p w14:paraId="17911DA7" w14:textId="77777777" w:rsidR="00C12DBA" w:rsidRDefault="00C12DBA" w:rsidP="00C12DBA">
      <w:pPr>
        <w:ind w:firstLine="420"/>
      </w:pPr>
    </w:p>
    <w:p w14:paraId="352B5DBF" w14:textId="77777777" w:rsidR="00C12DBA" w:rsidRDefault="00C12DBA" w:rsidP="00C12DBA">
      <w:pPr>
        <w:ind w:firstLine="420"/>
      </w:pPr>
      <w:r w:rsidRPr="00462FE0">
        <w:rPr>
          <w:rFonts w:hint="eastAsia"/>
        </w:rPr>
        <w:t>领域专家发现、热点话题发现以及论文引用模式挖掘等</w:t>
      </w:r>
    </w:p>
    <w:p w14:paraId="78DCD633" w14:textId="77777777" w:rsidR="00C12DBA" w:rsidRPr="00C12DBA" w:rsidRDefault="00C12DBA" w:rsidP="00C12DBA">
      <w:pPr>
        <w:ind w:firstLineChars="0" w:firstLine="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660B2700" w:rsidR="001435DE" w:rsidRDefault="00A21F93" w:rsidP="00803915">
      <w:pPr>
        <w:ind w:firstLineChars="0" w:firstLine="420"/>
      </w:pPr>
      <w:r>
        <w:t>该模块功能</w:t>
      </w:r>
      <w:r w:rsidR="00623F03">
        <w:rPr>
          <w:rFonts w:hint="eastAsia"/>
        </w:rPr>
        <w:t>是</w:t>
      </w:r>
      <w:r w:rsidR="009B1215">
        <w:rPr>
          <w:rFonts w:hint="eastAsia"/>
        </w:rPr>
        <w:t>：在用户浏览一位</w:t>
      </w:r>
      <w:r w:rsidR="0085661D">
        <w:rPr>
          <w:rFonts w:hint="eastAsia"/>
        </w:rPr>
        <w:t>作者</w:t>
      </w:r>
      <w:r w:rsidR="009B1215">
        <w:rPr>
          <w:rFonts w:hint="eastAsia"/>
        </w:rPr>
        <w:t>的个人信息页面时，本系统将智能发现</w:t>
      </w:r>
      <w:r w:rsidR="009B1215">
        <w:rPr>
          <w:rFonts w:hint="eastAsia"/>
        </w:rPr>
        <w:t>/</w:t>
      </w:r>
      <w:r w:rsidR="009B1215">
        <w:rPr>
          <w:rFonts w:hint="eastAsia"/>
        </w:rPr>
        <w:t>推荐与该</w:t>
      </w:r>
      <w:r w:rsidR="0085661D">
        <w:rPr>
          <w:rFonts w:hint="eastAsia"/>
        </w:rPr>
        <w:t>作者</w:t>
      </w:r>
      <w:r w:rsidR="009B1215">
        <w:rPr>
          <w:rFonts w:hint="eastAsia"/>
        </w:rPr>
        <w:t>有类似属性（如研究领域、学术指数等）的</w:t>
      </w:r>
      <w:r w:rsidR="0085661D">
        <w:rPr>
          <w:rFonts w:hint="eastAsia"/>
        </w:rPr>
        <w:t>作者</w:t>
      </w:r>
      <w:r w:rsidR="009B1215">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2643463D" w:rsidR="00021282" w:rsidRDefault="00021282" w:rsidP="00021282">
      <w:pPr>
        <w:ind w:firstLineChars="0" w:firstLine="420"/>
      </w:pPr>
      <w:r>
        <w:t>该模块功能</w:t>
      </w:r>
      <w:r>
        <w:rPr>
          <w:rFonts w:hint="eastAsia"/>
        </w:rPr>
        <w:t>是：在用户浏览一个机构的信息页面时，本系统将智能发现</w:t>
      </w:r>
      <w:r>
        <w:rPr>
          <w:rFonts w:hint="eastAsia"/>
        </w:rPr>
        <w:t>/</w:t>
      </w:r>
      <w:r>
        <w:rPr>
          <w:rFonts w:hint="eastAsia"/>
        </w:rPr>
        <w:t>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3E902CF7" w14:textId="060A333F" w:rsidR="00726767" w:rsidRDefault="00726767" w:rsidP="00676326">
      <w:pPr>
        <w:ind w:firstLineChars="0" w:firstLine="0"/>
      </w:pPr>
    </w:p>
    <w:p w14:paraId="627322DC" w14:textId="77777777" w:rsidR="00D54CF9" w:rsidRDefault="00D54CF9" w:rsidP="00D54CF9">
      <w:pPr>
        <w:ind w:firstLine="420"/>
      </w:pPr>
    </w:p>
    <w:p w14:paraId="126FFEDB" w14:textId="734A9BF2" w:rsidR="00184833" w:rsidRDefault="00184833" w:rsidP="006D684D">
      <w:pPr>
        <w:pStyle w:val="Heading5"/>
        <w:ind w:left="108" w:hanging="108"/>
      </w:pPr>
      <w:r>
        <w:rPr>
          <w:rFonts w:hint="eastAsia"/>
        </w:rPr>
        <w:t>相似工作</w:t>
      </w:r>
    </w:p>
    <w:p w14:paraId="70BE2A9C" w14:textId="77777777" w:rsidR="00676326" w:rsidRPr="00676326" w:rsidRDefault="00676326" w:rsidP="00676326">
      <w:pPr>
        <w:ind w:firstLine="420"/>
      </w:pPr>
    </w:p>
    <w:p w14:paraId="1F2E9098" w14:textId="09B0277B" w:rsidR="00184833" w:rsidRDefault="00184833" w:rsidP="00401324">
      <w:pPr>
        <w:pStyle w:val="Heading5"/>
        <w:ind w:left="108" w:hanging="108"/>
      </w:pPr>
      <w:r>
        <w:rPr>
          <w:rFonts w:hint="eastAsia"/>
        </w:rPr>
        <w:t>相似概念</w:t>
      </w: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4BF36E42" w:rsidR="00112562" w:rsidRDefault="0085661D" w:rsidP="00564F7D">
      <w:pPr>
        <w:pStyle w:val="Heading5"/>
        <w:ind w:left="108" w:hanging="108"/>
      </w:pPr>
      <w:r>
        <w:rPr>
          <w:rFonts w:hint="eastAsia"/>
        </w:rPr>
        <w:t>作者</w:t>
      </w:r>
      <w:r w:rsidR="00112562" w:rsidRPr="00112562">
        <w:rPr>
          <w:rFonts w:hint="eastAsia"/>
        </w:rPr>
        <w:t>关系网络</w:t>
      </w:r>
    </w:p>
    <w:p w14:paraId="250D6E15" w14:textId="3F63E422" w:rsidR="0027060B" w:rsidRDefault="0027060B" w:rsidP="0027060B">
      <w:pPr>
        <w:ind w:firstLineChars="0" w:firstLine="0"/>
      </w:pPr>
      <w:r>
        <w:rPr>
          <w:rFonts w:hint="eastAsia"/>
        </w:rPr>
        <w:t>论文署名</w:t>
      </w:r>
      <w:r>
        <w:t>---</w:t>
      </w:r>
      <w:r w:rsidR="0085661D">
        <w:t>作者</w:t>
      </w:r>
      <w:r>
        <w:t>合著网络</w:t>
      </w:r>
    </w:p>
    <w:p w14:paraId="17088936" w14:textId="3913B0D2" w:rsidR="0027060B" w:rsidRDefault="0027060B" w:rsidP="0027060B">
      <w:pPr>
        <w:ind w:firstLineChars="0" w:firstLine="0"/>
      </w:pPr>
      <w:r>
        <w:t>致谢数据集的学位论文致谢部分</w:t>
      </w:r>
      <w:r>
        <w:rPr>
          <w:rFonts w:hint="eastAsia"/>
        </w:rPr>
        <w:t>-</w:t>
      </w:r>
      <w:r>
        <w:t>--</w:t>
      </w:r>
      <w:r w:rsidR="0085661D">
        <w:t>作者</w:t>
      </w:r>
      <w:r>
        <w:t>合作网络</w:t>
      </w:r>
    </w:p>
    <w:p w14:paraId="4088B4E8" w14:textId="77777777" w:rsidR="0027060B" w:rsidRDefault="0027060B" w:rsidP="0027060B">
      <w:pPr>
        <w:ind w:firstLineChars="0" w:firstLine="0"/>
      </w:pPr>
    </w:p>
    <w:p w14:paraId="32B6C222" w14:textId="10A4AF50" w:rsidR="00112562" w:rsidRDefault="00112562" w:rsidP="00112562">
      <w:pPr>
        <w:ind w:firstLine="420"/>
        <w:rPr>
          <w:rFonts w:ascii="宋体" w:hAnsi="宋体" w:cs="宋体"/>
        </w:rPr>
      </w:pPr>
      <w:r>
        <w:t>我们对学位论文数据集中的致谢数据与</w:t>
      </w:r>
      <w:r w:rsidR="0085661D">
        <w:t>作者</w:t>
      </w:r>
      <w:r>
        <w:t>发表论文数据进行联合挖掘。对致谢数据集的学位论文致谢部分抽取</w:t>
      </w:r>
      <w:r w:rsidR="0085661D">
        <w:t>作者</w:t>
      </w:r>
      <w:r>
        <w:t>合作网络；对</w:t>
      </w:r>
      <w:r>
        <w:t>MAG</w:t>
      </w:r>
      <w:r>
        <w:t>论文数据集抽取</w:t>
      </w:r>
      <w:r w:rsidR="0085661D">
        <w:t>作者</w:t>
      </w:r>
      <w:r>
        <w:t>合著网络。最后进行网络融合，在构建的致谢网络中以标注的社区结构为标准数据集，利用随机梯度下降算法（</w:t>
      </w:r>
      <w:r>
        <w:t>GBDT</w:t>
      </w:r>
      <w:r>
        <w:t>）实现半监督的网络融合</w:t>
      </w:r>
      <w:r>
        <w:rPr>
          <w:rFonts w:ascii="宋体" w:hAnsi="宋体" w:cs="宋体" w:hint="eastAsia"/>
        </w:rPr>
        <w:t>。</w:t>
      </w:r>
    </w:p>
    <w:p w14:paraId="2DF82680" w14:textId="7F000EB8" w:rsidR="00053CD3" w:rsidRDefault="00053CD3" w:rsidP="00053CD3">
      <w:pPr>
        <w:ind w:firstLineChars="0" w:firstLine="0"/>
        <w:rPr>
          <w:rFonts w:ascii="宋体" w:hAnsi="宋体" w:cs="宋体"/>
        </w:rPr>
      </w:pPr>
    </w:p>
    <w:p w14:paraId="4041B855" w14:textId="423278FA" w:rsidR="00053CD3" w:rsidRDefault="00053CD3" w:rsidP="00053CD3">
      <w:pPr>
        <w:ind w:firstLineChars="0" w:firstLine="0"/>
        <w:rPr>
          <w:rFonts w:ascii="宋体" w:hAnsi="宋体" w:cs="宋体"/>
        </w:rPr>
      </w:pPr>
      <w:r>
        <w:rPr>
          <w:rFonts w:ascii="宋体" w:hAnsi="宋体" w:cs="宋体" w:hint="eastAsia"/>
        </w:rPr>
        <w:t>学位论文数据集</w:t>
      </w:r>
      <w:r>
        <w:rPr>
          <w:rFonts w:ascii="宋体" w:hAnsi="宋体" w:cs="宋体"/>
        </w:rPr>
        <w:t>---</w:t>
      </w:r>
      <w:r>
        <w:rPr>
          <w:rFonts w:ascii="宋体" w:hAnsi="宋体" w:cs="宋体" w:hint="eastAsia"/>
        </w:rPr>
        <w:t>学术谱系（描述师承关系）</w:t>
      </w:r>
    </w:p>
    <w:p w14:paraId="2557EAFC" w14:textId="326F6233" w:rsidR="00053CD3" w:rsidRDefault="003F7E6F" w:rsidP="003F7E6F">
      <w:pPr>
        <w:ind w:firstLineChars="0" w:firstLine="420"/>
        <w:rPr>
          <w:rFonts w:ascii="宋体" w:hAnsi="宋体" w:cs="宋体"/>
        </w:rPr>
      </w:pPr>
      <w:r>
        <w:t>传统的</w:t>
      </w:r>
      <w:r w:rsidR="0085661D">
        <w:t>作者</w:t>
      </w:r>
      <w:r>
        <w:t>画像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承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9911" cy="1712984"/>
                    </a:xfrm>
                    <a:prstGeom prst="rect">
                      <a:avLst/>
                    </a:prstGeom>
                  </pic:spPr>
                </pic:pic>
              </a:graphicData>
            </a:graphic>
          </wp:inline>
        </w:drawing>
      </w:r>
    </w:p>
    <w:p w14:paraId="6E6748FC" w14:textId="17EAD56C" w:rsidR="003F7E6F"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270A570B" w14:textId="370C7E26" w:rsidR="003F7E6F" w:rsidRDefault="000364B2" w:rsidP="000364B2">
      <w:pPr>
        <w:ind w:firstLineChars="0" w:firstLine="0"/>
      </w:pPr>
      <w:r>
        <w:rPr>
          <w:rFonts w:hint="eastAsia"/>
        </w:rPr>
        <w:t>优势：以关系图形式展示，关系的维度和关系图的数目较多。</w:t>
      </w:r>
    </w:p>
    <w:p w14:paraId="235990C9" w14:textId="77777777" w:rsidR="00676326" w:rsidRDefault="00676326" w:rsidP="003F7E6F">
      <w:pPr>
        <w:ind w:firstLineChars="0" w:firstLine="0"/>
      </w:pPr>
    </w:p>
    <w:p w14:paraId="203A04BF" w14:textId="40790A49" w:rsidR="00676326" w:rsidRDefault="00676326" w:rsidP="00564F7D">
      <w:pPr>
        <w:pStyle w:val="Heading5"/>
        <w:ind w:left="108" w:hanging="108"/>
      </w:pPr>
      <w:r>
        <w:rPr>
          <w:rFonts w:hint="eastAsia"/>
        </w:rPr>
        <w:t>机构</w:t>
      </w:r>
      <w:r w:rsidRPr="00112562">
        <w:rPr>
          <w:rFonts w:hint="eastAsia"/>
        </w:rPr>
        <w:t>关系网络</w:t>
      </w:r>
    </w:p>
    <w:p w14:paraId="5737E996" w14:textId="3F37B76E" w:rsidR="00676326" w:rsidRPr="00676326" w:rsidRDefault="008B49D6" w:rsidP="00676326">
      <w:pPr>
        <w:ind w:firstLine="420"/>
      </w:pPr>
      <w:r w:rsidRPr="008B49D6">
        <w:rPr>
          <w:rFonts w:hint="eastAsia"/>
        </w:rPr>
        <w:t>合作机构功能</w:t>
      </w:r>
    </w:p>
    <w:p w14:paraId="001EA4AA" w14:textId="2458C60B" w:rsidR="00676326" w:rsidRDefault="005E4274" w:rsidP="00564F7D">
      <w:pPr>
        <w:pStyle w:val="Heading5"/>
        <w:ind w:left="108" w:hanging="108"/>
      </w:pPr>
      <w:r>
        <w:rPr>
          <w:rFonts w:hint="eastAsia"/>
        </w:rPr>
        <w:t>出处</w:t>
      </w:r>
      <w:r w:rsidR="00676326" w:rsidRPr="00112562">
        <w:rPr>
          <w:rFonts w:hint="eastAsia"/>
        </w:rPr>
        <w:t>关系网络</w:t>
      </w:r>
    </w:p>
    <w:p w14:paraId="15864355" w14:textId="6879B9ED" w:rsidR="00676326" w:rsidRDefault="00676326" w:rsidP="00564F7D">
      <w:pPr>
        <w:ind w:firstLine="420"/>
      </w:pPr>
    </w:p>
    <w:p w14:paraId="1A919AFE" w14:textId="60B7243F" w:rsidR="00676326" w:rsidRDefault="00676326" w:rsidP="00564F7D">
      <w:pPr>
        <w:pStyle w:val="Heading5"/>
        <w:ind w:left="108" w:hanging="108"/>
      </w:pPr>
      <w:r>
        <w:rPr>
          <w:rFonts w:hint="eastAsia"/>
        </w:rPr>
        <w:t>工作</w:t>
      </w:r>
      <w:r w:rsidRPr="00112562">
        <w:rPr>
          <w:rFonts w:hint="eastAsia"/>
        </w:rPr>
        <w:t>关系网络</w:t>
      </w:r>
    </w:p>
    <w:p w14:paraId="792E2849" w14:textId="77777777" w:rsidR="00676326" w:rsidRPr="00676326" w:rsidRDefault="00676326" w:rsidP="00564F7D">
      <w:pPr>
        <w:ind w:firstLine="420"/>
      </w:pPr>
    </w:p>
    <w:p w14:paraId="5EF3CC14" w14:textId="430FD212" w:rsidR="00676326" w:rsidRDefault="00676326" w:rsidP="00564F7D">
      <w:pPr>
        <w:pStyle w:val="Heading5"/>
        <w:ind w:left="108" w:hanging="108"/>
      </w:pPr>
      <w:r>
        <w:rPr>
          <w:rFonts w:hint="eastAsia"/>
        </w:rPr>
        <w:t>概念</w:t>
      </w:r>
      <w:r w:rsidRPr="00112562">
        <w:rPr>
          <w:rFonts w:hint="eastAsia"/>
        </w:rPr>
        <w:t>关系网络</w:t>
      </w: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77777777" w:rsidR="00035E48" w:rsidRPr="008B49D6" w:rsidRDefault="00035E48" w:rsidP="00035E48">
      <w:pPr>
        <w:ind w:firstLine="420"/>
        <w:rPr>
          <w:rFonts w:ascii="宋体" w:hAnsi="宋体" w:cs="宋体"/>
        </w:rPr>
      </w:pP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如谷歌学术、百度学术等，不涉及学术关键词功能；少数</w:t>
      </w:r>
      <w:r w:rsidR="00426A43">
        <w:rPr>
          <w:rFonts w:hint="eastAsia"/>
        </w:rPr>
        <w:t>科技情报分析</w:t>
      </w:r>
      <w:r>
        <w:t>系统，如</w:t>
      </w:r>
      <w:r>
        <w:t>AMiner</w:t>
      </w:r>
      <w:r>
        <w:t>、中国知网等，只是对学术关键词进行简单的罗列。这种描述方式并不能描绘</w:t>
      </w:r>
      <w:r w:rsidR="0085661D">
        <w:t>作者</w:t>
      </w:r>
      <w:r>
        <w:t>在不同时间段关注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hint="eastAsia"/>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如谷歌学术、百度学术、中国知网、</w:t>
      </w:r>
      <w:r>
        <w:t>AMiner</w:t>
      </w:r>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r>
        <w:t>热词的演化趋势</w:t>
      </w:r>
      <w:r>
        <w:rPr>
          <w:rFonts w:ascii="宋体" w:hAnsi="宋体" w:cs="宋体" w:hint="eastAsia"/>
        </w:rPr>
        <w:t>。</w:t>
      </w:r>
    </w:p>
    <w:p w14:paraId="736952C5" w14:textId="77777777" w:rsidR="005C46B9" w:rsidRPr="009D7B28" w:rsidRDefault="005C46B9" w:rsidP="009D7B28">
      <w:pPr>
        <w:ind w:firstLine="420"/>
        <w:rPr>
          <w:rFonts w:hint="eastAsia"/>
        </w:rPr>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如谷歌学术、百度学术、中国知网、</w:t>
      </w:r>
      <w:r>
        <w:t>AMiner</w:t>
      </w:r>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r>
        <w:t>热词的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rPr>
          <w:rFonts w:hint="eastAsia"/>
        </w:rPr>
      </w:pPr>
      <w:r>
        <w:rPr>
          <w:rFonts w:hint="eastAsia"/>
        </w:rPr>
        <w:t>概念研究趋势是某个</w:t>
      </w:r>
      <w:r>
        <w:rPr>
          <w:rFonts w:hint="eastAsia"/>
        </w:rPr>
        <w:t>研究领域的</w:t>
      </w:r>
      <w:r>
        <w:rPr>
          <w:rFonts w:hint="eastAsia"/>
        </w:rPr>
        <w:t>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rPr>
          <w:rFonts w:hint="eastAsia"/>
        </w:rPr>
      </w:pPr>
      <w:r>
        <w:rPr>
          <w:rFonts w:hint="eastAsia"/>
        </w:rPr>
        <w:t>传统的科技情报分析系统，如谷歌学术、百度学术、中国知网、</w:t>
      </w:r>
      <w:r>
        <w:rPr>
          <w:rFonts w:hint="eastAsia"/>
        </w:rPr>
        <w:t>AMiner</w:t>
      </w:r>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w:t>
      </w:r>
      <w:r>
        <w:rPr>
          <w:rFonts w:hint="eastAsia"/>
        </w:rPr>
        <w:t>对应的研究领域</w:t>
      </w:r>
      <w:r>
        <w:rPr>
          <w:rFonts w:hint="eastAsia"/>
        </w:rPr>
        <w:t>下作者的学术关键词趋势上卷得到该概念的学术热词的演化趋势。</w:t>
      </w:r>
    </w:p>
    <w:p w14:paraId="42BB5BF2" w14:textId="77777777" w:rsidR="001A4AAE" w:rsidRPr="00426A43" w:rsidRDefault="001A4AAE" w:rsidP="001A4AAE">
      <w:pPr>
        <w:ind w:firstLine="420"/>
        <w:rPr>
          <w:rFonts w:hint="eastAsia"/>
        </w:rPr>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7B27804A" w:rsidR="00C12DBA" w:rsidRDefault="0085661D" w:rsidP="00C12DBA">
      <w:pPr>
        <w:pStyle w:val="Heading5"/>
        <w:ind w:left="108" w:hanging="108"/>
      </w:pPr>
      <w:r>
        <w:rPr>
          <w:rFonts w:hint="eastAsia"/>
        </w:rPr>
        <w:t>作者</w:t>
      </w:r>
      <w:r w:rsidR="00C12DBA" w:rsidRPr="00E91CD3">
        <w:rPr>
          <w:rFonts w:hint="eastAsia"/>
        </w:rPr>
        <w:t>迁徙路线</w:t>
      </w:r>
    </w:p>
    <w:p w14:paraId="7A787E47" w14:textId="77777777" w:rsidR="005774C2" w:rsidRPr="005774C2" w:rsidRDefault="005774C2" w:rsidP="005774C2">
      <w:pPr>
        <w:ind w:firstLineChars="0" w:firstLine="0"/>
      </w:pPr>
    </w:p>
    <w:p w14:paraId="3CB2221D" w14:textId="7D7FC021" w:rsidR="00420FBA" w:rsidRDefault="007D1A82" w:rsidP="00462FE0">
      <w:pPr>
        <w:pStyle w:val="Heading4"/>
      </w:pPr>
      <w:r>
        <w:rPr>
          <w:rFonts w:hint="eastAsia"/>
        </w:rPr>
        <w:t>智能</w:t>
      </w:r>
      <w:r w:rsidR="008B434D">
        <w:rPr>
          <w:rFonts w:hint="eastAsia"/>
        </w:rPr>
        <w:t>检索</w:t>
      </w:r>
      <w:r w:rsidR="00462FE0">
        <w:rPr>
          <w:rFonts w:hint="eastAsia"/>
        </w:rPr>
        <w:t>模块</w:t>
      </w:r>
    </w:p>
    <w:p w14:paraId="7903DF23" w14:textId="25B34875" w:rsidR="00462FE0" w:rsidRDefault="00462FE0" w:rsidP="00462FE0">
      <w:pPr>
        <w:ind w:firstLine="420"/>
      </w:pPr>
      <w:r w:rsidRPr="00462FE0">
        <w:rPr>
          <w:rFonts w:hint="eastAsia"/>
        </w:rPr>
        <w:t>研究者搜索、论文搜索、综述文献搜索、关联关系搜索以及基于话题的子图搜索</w:t>
      </w:r>
    </w:p>
    <w:p w14:paraId="69EF737D" w14:textId="222E6B16" w:rsidR="0085661D" w:rsidRDefault="0085661D" w:rsidP="0085661D">
      <w:pPr>
        <w:ind w:firstLineChars="0" w:firstLine="0"/>
      </w:pP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rPr>
          <w:rFonts w:hint="eastAsia"/>
        </w:rPr>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w:t>
      </w:r>
      <w:r w:rsidRPr="00944165">
        <w:rPr>
          <w:rFonts w:hint="eastAsia"/>
          <w:color w:val="FF0000"/>
        </w:rPr>
        <w:t>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rPr>
          <w:rFonts w:hint="eastAsia"/>
        </w:rPr>
      </w:pPr>
    </w:p>
    <w:p w14:paraId="1F7DD75E" w14:textId="36A116F7" w:rsidR="00944165" w:rsidRDefault="00944165" w:rsidP="00944165">
      <w:pPr>
        <w:pStyle w:val="ListParagraph"/>
        <w:numPr>
          <w:ilvl w:val="0"/>
          <w:numId w:val="21"/>
        </w:numPr>
        <w:ind w:firstLineChars="0"/>
        <w:rPr>
          <w:rFonts w:hint="eastAsia"/>
        </w:rPr>
      </w:pPr>
      <w:r>
        <w:rPr>
          <w:rFonts w:hint="eastAsia"/>
        </w:rPr>
        <w:t>高级检索</w:t>
      </w:r>
      <w:r w:rsidR="00543C46">
        <w:rPr>
          <w:rFonts w:hint="eastAsia"/>
        </w:rPr>
        <w:t>（附加“条件”）</w:t>
      </w:r>
    </w:p>
    <w:p w14:paraId="2889D75E" w14:textId="41A5C043" w:rsidR="0085661D" w:rsidRPr="0085661D" w:rsidRDefault="00944165" w:rsidP="00944165">
      <w:pPr>
        <w:ind w:firstLine="420"/>
        <w:rPr>
          <w:rFonts w:hint="eastAsia"/>
        </w:rPr>
      </w:pPr>
      <w:r>
        <w:rPr>
          <w:rFonts w:hint="eastAsia"/>
        </w:rPr>
        <w:t>在搜索框下的条件栏内输入您想要查找的</w:t>
      </w:r>
      <w:r w:rsidRPr="00944165">
        <w:rPr>
          <w:rFonts w:hint="eastAsia"/>
          <w:color w:val="FF0000"/>
        </w:rPr>
        <w:t>作者</w:t>
      </w:r>
      <w:r w:rsidRPr="00944165">
        <w:rPr>
          <w:rFonts w:hint="eastAsia"/>
          <w:color w:val="FF0000"/>
        </w:rPr>
        <w:t>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rPr>
          <w:rFonts w:hint="eastAsia"/>
        </w:rPr>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rPr>
          <w:rFonts w:hint="eastAsia"/>
        </w:rPr>
      </w:pPr>
    </w:p>
    <w:p w14:paraId="7F3E8BE2" w14:textId="1EB5027D" w:rsidR="00944165" w:rsidRDefault="00944165" w:rsidP="00543C46">
      <w:pPr>
        <w:pStyle w:val="ListParagraph"/>
        <w:numPr>
          <w:ilvl w:val="0"/>
          <w:numId w:val="22"/>
        </w:numPr>
        <w:ind w:firstLineChars="0"/>
        <w:rPr>
          <w:rFonts w:hint="eastAsia"/>
        </w:rPr>
      </w:pPr>
      <w:r>
        <w:rPr>
          <w:rFonts w:hint="eastAsia"/>
        </w:rPr>
        <w:t>高级检索</w:t>
      </w:r>
      <w:r w:rsidR="00543C46">
        <w:rPr>
          <w:rFonts w:hint="eastAsia"/>
        </w:rPr>
        <w:t>（附加“条件”）</w:t>
      </w:r>
    </w:p>
    <w:p w14:paraId="1D8953CA" w14:textId="18CC79AB" w:rsidR="00944165" w:rsidRPr="0085661D" w:rsidRDefault="00944165" w:rsidP="00944165">
      <w:pPr>
        <w:ind w:firstLine="420"/>
        <w:rPr>
          <w:rFonts w:hint="eastAsia"/>
        </w:rPr>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rPr>
          <w:rFonts w:hint="eastAsia"/>
        </w:rPr>
      </w:pPr>
      <w:r>
        <w:rPr>
          <w:rFonts w:hint="eastAsia"/>
        </w:rPr>
        <w:t>领域关键词/</w:t>
      </w:r>
      <w:r>
        <w:rPr>
          <w:rFonts w:hint="eastAsia"/>
        </w:rPr>
        <w:t>出处</w:t>
      </w:r>
      <w:r>
        <w:rPr>
          <w:rFonts w:hint="eastAsia"/>
        </w:rPr>
        <w:t>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w:t>
      </w:r>
      <w:r>
        <w:rPr>
          <w:rFonts w:hint="eastAsia"/>
          <w:color w:val="FF0000"/>
        </w:rPr>
        <w:t>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rPr>
          <w:rFonts w:hint="eastAsia"/>
        </w:rPr>
      </w:pPr>
      <w:r>
        <w:rPr>
          <w:rFonts w:hint="eastAsia"/>
        </w:rPr>
        <w:t>工作</w:t>
      </w:r>
      <w:r w:rsidR="00B44BBD">
        <w:rPr>
          <w:rFonts w:hint="eastAsia"/>
        </w:rPr>
        <w:t>搜索+筛选</w:t>
      </w:r>
    </w:p>
    <w:p w14:paraId="559692E7" w14:textId="36EE46E8" w:rsidR="00B44BBD" w:rsidRDefault="00B44BBD" w:rsidP="00B44BBD">
      <w:pPr>
        <w:ind w:firstLine="420"/>
        <w:rPr>
          <w:rFonts w:hint="eastAsia"/>
        </w:rPr>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查找您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rPr>
          <w:rFonts w:hint="eastAsia"/>
        </w:rPr>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rPr>
          <w:rFonts w:hint="eastAsia"/>
        </w:rPr>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rPr>
          <w:rFonts w:hint="eastAsia"/>
        </w:rPr>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rPr>
          <w:rFonts w:hint="eastAsia"/>
        </w:rPr>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rPr>
          <w:rFonts w:hint="eastAsia"/>
        </w:rPr>
      </w:pPr>
      <w:r>
        <w:rPr>
          <w:rFonts w:hint="eastAsia"/>
        </w:rPr>
        <w:t>概念搜索+筛选</w:t>
      </w:r>
    </w:p>
    <w:p w14:paraId="2B961038" w14:textId="77777777" w:rsidR="00316482" w:rsidRDefault="00316482" w:rsidP="00316482">
      <w:pPr>
        <w:ind w:firstLine="420"/>
        <w:rPr>
          <w:rFonts w:hint="eastAsia"/>
        </w:rPr>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rPr>
          <w:rFonts w:hint="eastAsia"/>
        </w:rPr>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rPr>
          <w:rFonts w:hint="eastAsia"/>
        </w:rPr>
      </w:pPr>
      <w:r>
        <w:rPr>
          <w:rFonts w:hint="eastAsia"/>
        </w:rPr>
        <w:t>通过查找该领域的顶尖学者，可以进入学者主页查看该学者的</w:t>
      </w:r>
      <w:r>
        <w:rPr>
          <w:rFonts w:hint="eastAsia"/>
        </w:rPr>
        <w:t>研究领域所涉及的</w:t>
      </w:r>
      <w:r>
        <w:rPr>
          <w:rFonts w:hint="eastAsia"/>
        </w:rPr>
        <w:t>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rPr>
          <w:rFonts w:hint="eastAsia"/>
        </w:rPr>
      </w:pPr>
      <w:r>
        <w:rPr>
          <w:rFonts w:hint="eastAsia"/>
        </w:rPr>
        <w:t>根据某</w:t>
      </w:r>
      <w:r>
        <w:rPr>
          <w:rFonts w:hint="eastAsia"/>
        </w:rPr>
        <w:t>个</w:t>
      </w:r>
      <w:r>
        <w:rPr>
          <w:rFonts w:hint="eastAsia"/>
        </w:rPr>
        <w:t>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w:t>
      </w:r>
      <w:r>
        <w:rPr>
          <w:rFonts w:hint="eastAsia"/>
        </w:rPr>
        <w:t>个</w:t>
      </w:r>
      <w:r>
        <w:rPr>
          <w:rFonts w:hint="eastAsia"/>
        </w:rPr>
        <w:t>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0606F2C6" w:rsidR="0036390C" w:rsidRDefault="0036390C" w:rsidP="0036390C">
      <w:pPr>
        <w:pStyle w:val="Heading5"/>
        <w:ind w:left="108" w:hanging="108"/>
      </w:pPr>
      <w:r>
        <w:rPr>
          <w:rFonts w:hint="eastAsia"/>
        </w:rPr>
        <w:t>视频问答</w:t>
      </w:r>
    </w:p>
    <w:p w14:paraId="585351AB" w14:textId="2BFE405F" w:rsidR="0036390C" w:rsidRPr="00462FE0" w:rsidRDefault="0036390C" w:rsidP="0036390C">
      <w:pPr>
        <w:pStyle w:val="Heading5"/>
        <w:ind w:left="108" w:hanging="108"/>
      </w:pPr>
      <w:r>
        <w:rPr>
          <w:rFonts w:hint="eastAsia"/>
        </w:rPr>
        <w:t>知识图谱问答</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40CF4212" w:rsidR="0036390C" w:rsidRDefault="0085661D" w:rsidP="0036390C">
      <w:pPr>
        <w:pStyle w:val="Heading5"/>
        <w:ind w:left="108" w:hanging="108"/>
      </w:pPr>
      <w:r>
        <w:rPr>
          <w:rFonts w:hint="eastAsia"/>
        </w:rPr>
        <w:t>作者</w:t>
      </w:r>
      <w:r w:rsidR="0036390C">
        <w:rPr>
          <w:rFonts w:hint="eastAsia"/>
        </w:rPr>
        <w:t>评估</w:t>
      </w:r>
    </w:p>
    <w:p w14:paraId="2DE1DC4C" w14:textId="4A200AC5" w:rsidR="0036390C" w:rsidRDefault="0036390C" w:rsidP="0036390C">
      <w:pPr>
        <w:pStyle w:val="Heading5"/>
        <w:ind w:left="108" w:hanging="108"/>
      </w:pPr>
      <w:r>
        <w:rPr>
          <w:rFonts w:hint="eastAsia"/>
        </w:rPr>
        <w:t>机构评估</w:t>
      </w:r>
    </w:p>
    <w:p w14:paraId="4CCD0B40" w14:textId="65020EB9" w:rsidR="0036390C" w:rsidRDefault="002F1EE0" w:rsidP="0036390C">
      <w:pPr>
        <w:pStyle w:val="Heading5"/>
        <w:ind w:left="108" w:hanging="108"/>
      </w:pPr>
      <w:r>
        <w:rPr>
          <w:rFonts w:hint="eastAsia"/>
        </w:rPr>
        <w:t>出处</w:t>
      </w:r>
      <w:r w:rsidR="0036390C">
        <w:rPr>
          <w:rFonts w:hint="eastAsia"/>
        </w:rPr>
        <w:t>评估</w:t>
      </w:r>
    </w:p>
    <w:p w14:paraId="71358691" w14:textId="44F572FF" w:rsidR="0036390C" w:rsidRDefault="0036390C" w:rsidP="0036390C">
      <w:pPr>
        <w:pStyle w:val="Heading5"/>
        <w:ind w:left="108" w:hanging="108"/>
      </w:pPr>
      <w:r>
        <w:rPr>
          <w:rFonts w:hint="eastAsia"/>
        </w:rPr>
        <w:t>领域工作榜单</w:t>
      </w:r>
    </w:p>
    <w:p w14:paraId="2D784D3B" w14:textId="7703C1F9" w:rsidR="0036390C" w:rsidRDefault="0036390C" w:rsidP="0036390C">
      <w:pPr>
        <w:pStyle w:val="Heading5"/>
        <w:ind w:left="108" w:hanging="108"/>
      </w:pPr>
      <w:r>
        <w:rPr>
          <w:rFonts w:hint="eastAsia"/>
        </w:rPr>
        <w:t>领域概念榜单</w:t>
      </w:r>
    </w:p>
    <w:p w14:paraId="7B37A147" w14:textId="77777777" w:rsidR="0036390C" w:rsidRPr="00DA7533" w:rsidRDefault="0036390C" w:rsidP="0036390C">
      <w:pPr>
        <w:ind w:firstLine="420"/>
      </w:pPr>
    </w:p>
    <w:p w14:paraId="2AF893C2" w14:textId="7F992E24" w:rsidR="00C12DBA" w:rsidRDefault="00C12DBA" w:rsidP="00196E19">
      <w:pPr>
        <w:pStyle w:val="Heading4"/>
      </w:pPr>
      <w:r>
        <w:rPr>
          <w:rFonts w:hint="eastAsia"/>
        </w:rPr>
        <w:t>事件/人格分析模块</w:t>
      </w:r>
    </w:p>
    <w:p w14:paraId="73E06329" w14:textId="067A2E98" w:rsidR="00112562" w:rsidRDefault="00F7084B" w:rsidP="00C12DBA">
      <w:pPr>
        <w:pStyle w:val="Heading5"/>
        <w:ind w:left="108" w:hanging="108"/>
      </w:pPr>
      <w:r>
        <w:rPr>
          <w:rFonts w:hint="eastAsia"/>
        </w:rPr>
        <w:t>科技情报事件发现</w:t>
      </w:r>
      <w:r w:rsidR="00503DEB">
        <w:rPr>
          <w:rFonts w:hint="eastAsia"/>
        </w:rPr>
        <w:t>和自动摘要</w:t>
      </w:r>
    </w:p>
    <w:p w14:paraId="14DC1C85" w14:textId="5447CE26" w:rsidR="00F7084B" w:rsidRDefault="00F7084B" w:rsidP="00C12DBA">
      <w:pPr>
        <w:pStyle w:val="Heading5"/>
        <w:ind w:left="108" w:hanging="108"/>
      </w:pPr>
      <w:r>
        <w:rPr>
          <w:rFonts w:hint="eastAsia"/>
        </w:rPr>
        <w:t>科技情报事件因果分析</w:t>
      </w:r>
    </w:p>
    <w:p w14:paraId="567FF975" w14:textId="155C2D33" w:rsidR="00F7084B" w:rsidRDefault="00F7084B" w:rsidP="00C12DBA">
      <w:pPr>
        <w:pStyle w:val="Heading5"/>
        <w:ind w:left="108" w:hanging="108"/>
      </w:pPr>
      <w:r>
        <w:rPr>
          <w:rFonts w:hint="eastAsia"/>
        </w:rPr>
        <w:t>科技情报事件预测</w:t>
      </w:r>
    </w:p>
    <w:p w14:paraId="486BEC8D" w14:textId="60FB800F" w:rsidR="00112562" w:rsidRDefault="0085661D" w:rsidP="00C12DBA">
      <w:pPr>
        <w:pStyle w:val="Heading5"/>
        <w:ind w:left="108" w:hanging="108"/>
      </w:pPr>
      <w:r>
        <w:rPr>
          <w:rFonts w:hint="eastAsia"/>
        </w:rPr>
        <w:t>作者</w:t>
      </w:r>
      <w:r w:rsidR="003B1226">
        <w:rPr>
          <w:rFonts w:hint="eastAsia"/>
        </w:rPr>
        <w:t>人格分析</w:t>
      </w:r>
    </w:p>
    <w:p w14:paraId="58548A65" w14:textId="01808F34" w:rsidR="00D67888" w:rsidRDefault="0085661D" w:rsidP="00C12DBA">
      <w:pPr>
        <w:pStyle w:val="Heading5"/>
        <w:ind w:left="108" w:hanging="108"/>
      </w:pPr>
      <w:r>
        <w:rPr>
          <w:rFonts w:hint="eastAsia"/>
        </w:rPr>
        <w:t>作者</w:t>
      </w:r>
      <w:r w:rsidR="00E53AB7">
        <w:rPr>
          <w:rFonts w:hint="eastAsia"/>
        </w:rPr>
        <w:t>/事件社会评价</w:t>
      </w:r>
    </w:p>
    <w:p w14:paraId="59B71CA7" w14:textId="6D44F410"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rPr>
          <w:rFonts w:hint="eastAsia"/>
        </w:rPr>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77777777" w:rsidR="00A265BD" w:rsidRPr="00A265BD" w:rsidRDefault="00A265BD" w:rsidP="00A265BD">
      <w:pPr>
        <w:ind w:firstLine="420"/>
      </w:pP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469E3309" w14:textId="39C41040" w:rsidR="009E3843" w:rsidRDefault="009E3843" w:rsidP="009E3843">
      <w:pPr>
        <w:pStyle w:val="Heading3"/>
      </w:pPr>
      <w:r>
        <w:rPr>
          <w:rFonts w:hint="eastAsia"/>
        </w:rPr>
        <w:t>与对标系统的比较</w:t>
      </w:r>
    </w:p>
    <w:p w14:paraId="31B046EF" w14:textId="63DD95F4" w:rsidR="009E3843" w:rsidRPr="009E3843" w:rsidRDefault="009E3843" w:rsidP="009E3843">
      <w:pPr>
        <w:ind w:firstLine="420"/>
      </w:pPr>
      <w:r>
        <w:rPr>
          <w:rFonts w:hint="eastAsia"/>
        </w:rPr>
        <w:t>突出数据源，趋势分析和预测。</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4522D08E"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来作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r w:rsidR="00C7668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预训练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预训练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阕值选取top-k个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集选择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构建户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化预测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歧：基于H</w:t>
      </w:r>
      <w:r>
        <w:t>ITL</w:t>
      </w:r>
      <w:r>
        <w:rPr>
          <w:rFonts w:hint="eastAsia"/>
        </w:rPr>
        <w:t>和知识嵌入的实体消歧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79A7B699" w14:textId="3302C2DF" w:rsidR="00C76681" w:rsidRDefault="00C76681" w:rsidP="00C76681">
      <w:pPr>
        <w:ind w:left="420" w:firstLineChars="0" w:firstLine="420"/>
      </w:pPr>
      <w:r>
        <w:rPr>
          <w:rFonts w:hint="eastAsia"/>
        </w:rPr>
        <w:t>为适应实际应用的需要，实体消歧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歧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一：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r>
        <w:rPr>
          <w:rFonts w:hint="eastAsia"/>
        </w:rPr>
        <w:t>Hbase</w:t>
      </w:r>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帧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FaceNe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关键帧中出现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FaceNe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指方法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一个类簇中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ELMo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预训练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预训练语言模型通过去微调去适配下游任务，但该范式严重依赖有标签的数据，未能充分挖掘预训练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预训练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预训练模型的MLM任务来判断两个事件是否存在因果关系。具体来说，若需要判别的两个事件分别为a:”今天天气很冷”和b:“我需要多穿衣服“,通过一个模板p：”event1和event2之间[MASK]因果关系”，将事件a和事件b通过模板p分别填入event1和event2的位置，得到p(a,b)=”今天天气很冷和我需要多穿衣服之间[MASK]因果关系”，将该_p(a,b)输入到经过预训练的BERT等预训练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预训练任务，能更充分的挖掘预训练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计划爬取台湾政治人物的推特账号关注信息、简介以及推特历史；构建出图后，使用图聚类算法进行群体划分，使用节点中心性和GNN估计节点重要性；通过构建时序图反应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推文等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个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图结构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图结构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r>
        <w:t>facebook</w:t>
      </w:r>
      <w:r>
        <w:rPr>
          <w:rFonts w:hint="eastAsia"/>
        </w:rPr>
        <w:t>）中查找重要人物的账号主页，并爬取人物发布的官方推文和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实体抽取</w:t>
      </w:r>
    </w:p>
    <w:p w14:paraId="68AF0421" w14:textId="7D616B20" w:rsidR="002517B9" w:rsidRDefault="002517B9" w:rsidP="002517B9">
      <w:pPr>
        <w:ind w:firstLine="420"/>
      </w:pPr>
      <w:r>
        <w:rPr>
          <w:rFonts w:hint="eastAsia"/>
        </w:rPr>
        <w:t>通过基于神经网络的实体抽取算法，以序列标注的形式标记出文本中出现的</w:t>
      </w:r>
      <w:r w:rsidRPr="002517B9">
        <w:rPr>
          <w:rFonts w:hint="eastAsia"/>
          <w:color w:val="FF0000"/>
        </w:rPr>
        <w:t>人物、组织、地点、工作、概念</w:t>
      </w:r>
      <w:r>
        <w:rPr>
          <w:rFonts w:hint="eastAsia"/>
        </w:rPr>
        <w:t>实体，及其所处的句子，以备进一步的处理。</w:t>
      </w:r>
    </w:p>
    <w:p w14:paraId="1D57AC41" w14:textId="77777777" w:rsidR="002517B9" w:rsidRDefault="002517B9" w:rsidP="002517B9">
      <w:pPr>
        <w:ind w:firstLine="420"/>
      </w:pPr>
    </w:p>
    <w:p w14:paraId="484A48B7" w14:textId="5F073BFF" w:rsidR="00904D9E" w:rsidRDefault="00904D9E" w:rsidP="006D0063">
      <w:pPr>
        <w:pStyle w:val="Heading3"/>
      </w:pPr>
      <w:r>
        <w:rPr>
          <w:rFonts w:hint="eastAsia"/>
        </w:rPr>
        <w:t>文本实体链接和消歧</w:t>
      </w:r>
    </w:p>
    <w:p w14:paraId="64D45D02" w14:textId="6986C660" w:rsidR="00904D9E" w:rsidRDefault="00904D9E" w:rsidP="00904D9E">
      <w:pPr>
        <w:ind w:firstLine="420"/>
      </w:pPr>
      <w:r>
        <w:rPr>
          <w:rFonts w:hint="eastAsia"/>
        </w:rPr>
        <w:t>使用文本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42010F56" w14:textId="77777777" w:rsidR="00904D9E" w:rsidRDefault="00904D9E" w:rsidP="00904D9E">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歧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歧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r>
        <w:rPr>
          <w:rFonts w:hint="eastAsia"/>
        </w:rPr>
        <w:t>H</w:t>
      </w:r>
      <w:r>
        <w:t>base</w:t>
      </w:r>
      <w:r>
        <w:rPr>
          <w:rFonts w:hint="eastAsia"/>
        </w:rPr>
        <w:t>数据库中。</w:t>
      </w:r>
    </w:p>
    <w:p w14:paraId="1B2E0CE6" w14:textId="5029C04A" w:rsidR="006D0063" w:rsidRDefault="006D0063" w:rsidP="006D0063">
      <w:pPr>
        <w:pStyle w:val="Heading3"/>
      </w:pPr>
      <w:r>
        <w:rPr>
          <w:rFonts w:hint="eastAsia"/>
        </w:rPr>
        <w:t>文本事件抽取和</w:t>
      </w:r>
      <w:r w:rsidRPr="006D0063">
        <w:rPr>
          <w:rFonts w:hint="eastAsia"/>
          <w:color w:val="FF0000"/>
        </w:rPr>
        <w:t>消歧</w:t>
      </w:r>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r>
        <w:rPr>
          <w:rFonts w:hint="eastAsia"/>
        </w:rPr>
        <w:t>Hbase</w:t>
      </w:r>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框进行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r>
        <w:rPr>
          <w:rFonts w:hint="eastAsia"/>
          <w:b/>
        </w:rPr>
        <w:t>ClassActivationMap</w:t>
      </w:r>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实体链接和消歧</w:t>
      </w:r>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消歧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消歧。</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r>
        <w:rPr>
          <w:rFonts w:hint="eastAsia"/>
        </w:rPr>
        <w:t>ELMo</w:t>
      </w:r>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r w:rsidR="00360BA6">
        <w:t>H</w:t>
      </w:r>
      <w:r w:rsidRPr="00650209">
        <w:rPr>
          <w:rFonts w:hint="eastAsia"/>
        </w:rPr>
        <w:t>base</w:t>
      </w:r>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r w:rsidR="00360BA6">
        <w:rPr>
          <w:rFonts w:hint="eastAsia"/>
        </w:rPr>
        <w:t>H</w:t>
      </w:r>
      <w:r w:rsidR="00360BA6">
        <w:t>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r>
        <w:rPr>
          <w:rFonts w:cs="Times New Roman"/>
          <w:szCs w:val="24"/>
        </w:rPr>
        <w:t>Hbase</w:t>
      </w:r>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r>
        <w:rPr>
          <w:rFonts w:cs="Times New Roman"/>
          <w:szCs w:val="24"/>
        </w:rPr>
        <w:t>hadoop</w:t>
      </w:r>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r>
        <w:rPr>
          <w:rFonts w:cs="Times New Roman"/>
          <w:szCs w:val="24"/>
        </w:rPr>
        <w:t>Memcache</w:t>
      </w:r>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r>
        <w:rPr>
          <w:rFonts w:cs="Times New Roman"/>
          <w:szCs w:val="24"/>
        </w:rPr>
        <w:t>Hbase</w:t>
      </w:r>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char, varchar, int, tinyin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源数据包含各种各样的数据，并且都是非结构化的数据，所以</w:t>
      </w:r>
      <w:r>
        <w:rPr>
          <w:rFonts w:cs="Times New Roman"/>
          <w:szCs w:val="24"/>
        </w:rPr>
        <w:t>HBase</w:t>
      </w:r>
      <w:r>
        <w:rPr>
          <w:rFonts w:cs="Times New Roman" w:hint="eastAsia"/>
          <w:szCs w:val="24"/>
        </w:rPr>
        <w:t>很适用于我们系统的源数据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歧</w:t>
      </w:r>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168B6D7D" w14:textId="77777777" w:rsidR="00745272" w:rsidRDefault="00745272" w:rsidP="00745272">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歧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歧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r w:rsidR="00772B7F">
        <w:rPr>
          <w:rFonts w:hint="eastAsia"/>
        </w:rPr>
        <w:t>H</w:t>
      </w:r>
      <w:r w:rsidR="00772B7F">
        <w:t>base</w:t>
      </w:r>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框进行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r>
        <w:rPr>
          <w:rFonts w:hint="eastAsia"/>
          <w:b/>
        </w:rPr>
        <w:t>ClassActivationMap</w:t>
      </w:r>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r>
        <w:rPr>
          <w:rFonts w:hint="eastAsia"/>
        </w:rPr>
        <w:t>ELMo</w:t>
      </w:r>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r w:rsidR="003120B9">
        <w:rPr>
          <w:rFonts w:hint="eastAsia"/>
        </w:rPr>
        <w:t>Hbase</w:t>
      </w:r>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r w:rsidR="00B57039">
        <w:rPr>
          <w:rFonts w:hint="eastAsia"/>
        </w:rPr>
        <w:t>H</w:t>
      </w:r>
      <w:r w:rsidR="00B57039">
        <w:t>base</w:t>
      </w:r>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r w:rsidR="00593BF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歧产生的所有文章的实体列表，经去重后对每个人物实体，手动搜集其社交网站的账号主页，并爬取账号下发布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r>
        <w:t>sep&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r w:rsidRPr="00CA6DF1">
        <w:rPr>
          <w:rFonts w:hint="eastAsia"/>
        </w:rPr>
        <w:t>’</w:t>
      </w:r>
      <w:r w:rsidRPr="00CA6DF1">
        <w:rPr>
          <w:rFonts w:hint="eastAsia"/>
        </w:rPr>
        <w:t xml:space="preserve">ll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爬取主页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2" w:name="_Hlk61780549"/>
      <w:r>
        <w:rPr>
          <w:rFonts w:hint="eastAsia"/>
        </w:rPr>
        <w:t>知识图谱问答属于可视化层的用户交互部分。</w:t>
      </w:r>
    </w:p>
    <w:bookmarkEnd w:id="2"/>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r>
        <w:rPr>
          <w:rFonts w:hint="eastAsia"/>
        </w:rPr>
        <w:t>{</w:t>
      </w:r>
      <w:r w:rsidR="006B6D44">
        <w:t>‘</w:t>
      </w:r>
      <w:r w:rsidR="0070436F">
        <w:t>news</w:t>
      </w:r>
      <w:r w:rsidR="0070436F">
        <w:rPr>
          <w:rFonts w:hint="eastAsia"/>
        </w:rPr>
        <w:t>I</w:t>
      </w:r>
      <w:r>
        <w:rPr>
          <w:rFonts w:hint="eastAsia"/>
        </w:rPr>
        <w:t>d</w:t>
      </w:r>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r w:rsidR="0070436F">
        <w:t>url</w:t>
      </w:r>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keyWord’</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r w:rsidR="00235EFD">
        <w:t>importantPerson</w:t>
      </w:r>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r w:rsidR="00235EFD">
        <w:t>personPage</w:t>
      </w:r>
      <w:r>
        <w:rPr>
          <w:rFonts w:hint="eastAsia"/>
        </w:rPr>
        <w:t>对象）</w:t>
      </w:r>
      <w:r>
        <w:rPr>
          <w:rFonts w:hint="eastAsia"/>
        </w:rPr>
        <w:t>{</w:t>
      </w:r>
      <w:r>
        <w:t>‘</w:t>
      </w:r>
      <w:r w:rsidR="00235EFD">
        <w:t>person</w:t>
      </w:r>
      <w:r>
        <w:rPr>
          <w:rFonts w:hint="eastAsia"/>
        </w:rPr>
        <w:t>Id</w:t>
      </w:r>
      <w:r>
        <w:t>’</w:t>
      </w:r>
      <w:r>
        <w:rPr>
          <w:rFonts w:hint="eastAsia"/>
        </w:rPr>
        <w:t xml:space="preserve">: </w:t>
      </w:r>
      <w:r w:rsidR="00235EFD">
        <w:rPr>
          <w:rFonts w:hint="eastAsia"/>
        </w:rPr>
        <w:t>人物</w:t>
      </w:r>
      <w:r>
        <w:rPr>
          <w:rFonts w:hint="eastAsia"/>
        </w:rPr>
        <w:t xml:space="preserve">id, </w:t>
      </w:r>
      <w:r>
        <w:t>‘url’</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personPage</w:t>
      </w:r>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r>
        <w:t>entityAlign</w:t>
      </w:r>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 xml:space="preserve">ntity’: {‘entityId’: </w:t>
      </w:r>
      <w:r>
        <w:rPr>
          <w:rFonts w:hint="eastAsia"/>
        </w:rPr>
        <w:t>实体</w:t>
      </w:r>
      <w:r>
        <w:rPr>
          <w:rFonts w:hint="eastAsia"/>
        </w:rPr>
        <w:t>I</w:t>
      </w:r>
      <w:r>
        <w:t>D, ‘entityKind’:</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xml:space="preserve">), ‘entityName’: </w:t>
      </w:r>
      <w:r>
        <w:rPr>
          <w:rFonts w:hint="eastAsia"/>
        </w:rPr>
        <w:t>实体名</w:t>
      </w:r>
      <w:r>
        <w:rPr>
          <w:rFonts w:hint="eastAsia"/>
        </w:rPr>
        <w:t>,</w:t>
      </w:r>
      <w:r>
        <w:t xml:space="preserve"> ‘locatedSentece’: </w:t>
      </w:r>
      <w:r>
        <w:rPr>
          <w:rFonts w:hint="eastAsia"/>
        </w:rPr>
        <w:t>所处句子</w:t>
      </w:r>
      <w:r w:rsidR="005871B1">
        <w:rPr>
          <w:rFonts w:hint="eastAsia"/>
        </w:rPr>
        <w:t>,</w:t>
      </w:r>
      <w:r w:rsidR="005871B1">
        <w:t xml:space="preserve"> ‘entityModal’: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param en</w:t>
      </w:r>
      <w:r>
        <w:t>tity</w:t>
      </w:r>
      <w:r w:rsidR="00A32978">
        <w:t>Name</w:t>
      </w:r>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r w:rsidR="00A32978">
        <w:t>entityAlign</w:t>
      </w:r>
      <w:r w:rsidR="00DE1162">
        <w:t>’:</w:t>
      </w:r>
      <w:r w:rsidR="00A32978">
        <w:t xml:space="preserve"> </w:t>
      </w:r>
      <w:r>
        <w:t>{</w:t>
      </w:r>
    </w:p>
    <w:p w14:paraId="4C648165" w14:textId="38EFDDF3" w:rsidR="00A32978" w:rsidRDefault="00CF2C53" w:rsidP="00A32978">
      <w:pPr>
        <w:ind w:left="420" w:firstLine="420"/>
      </w:pPr>
      <w:r>
        <w:t xml:space="preserve">‘entityId’: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 xml:space="preserve">‘entityKind’: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 xml:space="preserve">‘entityNam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r w:rsidR="00CF2C53">
        <w:t xml:space="preserve">locatedSentece’: </w:t>
      </w:r>
      <w:r w:rsidR="00CF2C53">
        <w:rPr>
          <w:rFonts w:hint="eastAsia"/>
        </w:rPr>
        <w:t>所处句子</w:t>
      </w:r>
    </w:p>
    <w:p w14:paraId="6B138EF7" w14:textId="127C972B" w:rsidR="007F01E0" w:rsidRDefault="007F01E0" w:rsidP="00A32978">
      <w:pPr>
        <w:ind w:left="420" w:firstLine="420"/>
      </w:pPr>
      <w:r>
        <w:t xml:space="preserve">‘locatedArticle’: </w:t>
      </w:r>
      <w:r>
        <w:rPr>
          <w:rFonts w:hint="eastAsia"/>
        </w:rPr>
        <w:t>所处文章</w:t>
      </w:r>
    </w:p>
    <w:p w14:paraId="6FF89E33" w14:textId="0FF546F6" w:rsidR="00A32978" w:rsidRDefault="00A32978" w:rsidP="00A32978">
      <w:pPr>
        <w:ind w:left="420" w:firstLine="420"/>
      </w:pPr>
      <w:r>
        <w:t>‘wikiId’: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r w:rsidR="007F01E0">
        <w:t>isSameSentence</w:t>
      </w:r>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r w:rsidR="007F01E0">
        <w:t>enti</w:t>
      </w:r>
      <w:r w:rsidR="007F01E0">
        <w:rPr>
          <w:rFonts w:hint="eastAsia"/>
        </w:rPr>
        <w:t>ty</w:t>
      </w:r>
      <w:r w:rsidR="007F01E0">
        <w:t>Relation</w:t>
      </w:r>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r>
        <w:rPr>
          <w:rFonts w:hint="eastAsia"/>
        </w:rPr>
        <w:t>entity</w:t>
      </w:r>
      <w:r>
        <w:t>Relation</w:t>
      </w:r>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r>
        <w:t>enti</w:t>
      </w:r>
      <w:r>
        <w:rPr>
          <w:rFonts w:hint="eastAsia"/>
        </w:rPr>
        <w:t>ty</w:t>
      </w:r>
      <w:r>
        <w:t>Relation</w:t>
      </w:r>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r w:rsidR="005871B1">
        <w:rPr>
          <w:rFonts w:hint="eastAsia"/>
        </w:rPr>
        <w:t>visual</w:t>
      </w:r>
      <w:r w:rsidR="005871B1">
        <w:t>E</w:t>
      </w:r>
      <w:r>
        <w:t xml:space="preserve">ntity’: {‘entityId’: </w:t>
      </w:r>
      <w:r>
        <w:rPr>
          <w:rFonts w:hint="eastAsia"/>
        </w:rPr>
        <w:t>实体</w:t>
      </w:r>
      <w:r>
        <w:rPr>
          <w:rFonts w:hint="eastAsia"/>
        </w:rPr>
        <w:t>I</w:t>
      </w:r>
      <w:r>
        <w:t xml:space="preserve">D, ‘entityKind’: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r w:rsidR="00453973">
        <w:t>locatedPicture’</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r w:rsidR="005871B1">
        <w:t xml:space="preserve">visualEntity’,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 xml:space="preserve">[‘entity’: {‘entityId’: </w:t>
      </w:r>
      <w:r w:rsidR="005871B1">
        <w:rPr>
          <w:rFonts w:hint="eastAsia"/>
        </w:rPr>
        <w:t>实体</w:t>
      </w:r>
      <w:r w:rsidR="005871B1">
        <w:rPr>
          <w:rFonts w:hint="eastAsia"/>
        </w:rPr>
        <w:t>I</w:t>
      </w:r>
      <w:r w:rsidR="005871B1">
        <w:t xml:space="preserve">D, ‘entityKind’: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xml:space="preserve">), ‘entityName’: </w:t>
      </w:r>
      <w:r w:rsidR="005871B1">
        <w:rPr>
          <w:rFonts w:hint="eastAsia"/>
        </w:rPr>
        <w:t>实体名</w:t>
      </w:r>
      <w:r w:rsidR="005871B1">
        <w:rPr>
          <w:rFonts w:hint="eastAsia"/>
        </w:rPr>
        <w:t>,</w:t>
      </w:r>
      <w:r w:rsidR="005871B1">
        <w:t xml:space="preserve"> ‘</w:t>
      </w:r>
      <w:r w:rsidR="00453973">
        <w:t>locatedPicture</w:t>
      </w:r>
      <w:r w:rsidR="005871B1">
        <w:t xml:space="preserve">’: </w:t>
      </w:r>
      <w:r w:rsidR="005871B1">
        <w:rPr>
          <w:rFonts w:hint="eastAsia"/>
        </w:rPr>
        <w:t>所处图片及位置</w:t>
      </w:r>
      <w:r w:rsidR="005871B1">
        <w:rPr>
          <w:rFonts w:hint="eastAsia"/>
        </w:rPr>
        <w:t>,</w:t>
      </w:r>
      <w:r w:rsidR="005871B1">
        <w:t xml:space="preserve"> ‘entityModal’: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 xml:space="preserve">return: [‘singleModalKnowledge’: {‘knowledgeId’: </w:t>
      </w:r>
      <w:r>
        <w:rPr>
          <w:rFonts w:hint="eastAsia"/>
        </w:rPr>
        <w:t>知识</w:t>
      </w:r>
      <w:r>
        <w:rPr>
          <w:rFonts w:hint="eastAsia"/>
        </w:rPr>
        <w:t>I</w:t>
      </w:r>
      <w:r>
        <w:t xml:space="preserve">D, ‘knowledgeKind’: </w:t>
      </w:r>
      <w:r>
        <w:rPr>
          <w:rFonts w:hint="eastAsia"/>
        </w:rPr>
        <w:t>知识类型</w:t>
      </w:r>
      <w:r>
        <w:rPr>
          <w:rFonts w:hint="eastAsia"/>
        </w:rPr>
        <w:t>(</w:t>
      </w:r>
      <w:r>
        <w:t xml:space="preserve">entity/relation/event), ‘knowledgeName’: </w:t>
      </w:r>
      <w:r>
        <w:rPr>
          <w:rFonts w:hint="eastAsia"/>
        </w:rPr>
        <w:t>知识名</w:t>
      </w:r>
      <w:r>
        <w:rPr>
          <w:rFonts w:hint="eastAsia"/>
        </w:rPr>
        <w:t>,</w:t>
      </w:r>
      <w:r>
        <w:t xml:space="preserve"> ‘knowledgeModal’: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r w:rsidR="005871B1">
        <w:t>singleModalKnowledge</w:t>
      </w:r>
      <w:r>
        <w:t xml:space="preserv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Modal’: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multi</w:t>
      </w:r>
      <w:r w:rsidR="005871B1">
        <w:t>M</w:t>
      </w:r>
      <w:r>
        <w:t xml:space="preserve">ediaKnowledg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Typ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 xml:space="preserve">‘eventId’: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eventName’</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 xml:space="preserve">‘eventTime’: </w:t>
      </w:r>
      <w:r>
        <w:rPr>
          <w:rFonts w:hint="eastAsia"/>
        </w:rPr>
        <w:t>事件发生时间</w:t>
      </w:r>
      <w:r>
        <w:rPr>
          <w:rFonts w:hint="eastAsia"/>
        </w:rPr>
        <w:t>,</w:t>
      </w:r>
    </w:p>
    <w:p w14:paraId="08055653" w14:textId="29421988" w:rsidR="00DE1162" w:rsidRDefault="00DE1162" w:rsidP="00DE1162">
      <w:pPr>
        <w:ind w:left="840" w:firstLine="420"/>
      </w:pPr>
      <w:r>
        <w:t>‘</w:t>
      </w:r>
      <w:r>
        <w:rPr>
          <w:rFonts w:hint="eastAsia"/>
        </w:rPr>
        <w:t>associate</w:t>
      </w:r>
      <w:r>
        <w:t>dNews’: [newsId, …],</w:t>
      </w:r>
    </w:p>
    <w:p w14:paraId="6679B435" w14:textId="77777777" w:rsidR="00DE1162" w:rsidRDefault="00DE1162" w:rsidP="00DE1162">
      <w:pPr>
        <w:ind w:left="840" w:firstLine="420"/>
      </w:pPr>
      <w:r>
        <w:t>‘associatedEntity’: [entityId,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r>
        <w:rPr>
          <w:rFonts w:hint="eastAsia"/>
        </w:rPr>
        <w:t>ev</w:t>
      </w:r>
      <w:r>
        <w:t>entGraph’: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 xml:space="preserve">return: ‘eventPrediction: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eventId’:</w:t>
      </w:r>
      <w:r>
        <w:rPr>
          <w:rFonts w:hint="eastAsia"/>
        </w:rPr>
        <w:t>事件</w:t>
      </w:r>
      <w:r>
        <w:rPr>
          <w:rFonts w:hint="eastAsia"/>
        </w:rPr>
        <w:t>I</w:t>
      </w:r>
      <w:r>
        <w:t>D,</w:t>
      </w:r>
    </w:p>
    <w:p w14:paraId="476DEF1F" w14:textId="4E37E34A" w:rsidR="006E265C" w:rsidRDefault="006E265C" w:rsidP="006E265C">
      <w:pPr>
        <w:ind w:left="420" w:firstLine="420"/>
      </w:pPr>
      <w:r>
        <w:t xml:space="preserve">‘eventSummary’: </w:t>
      </w:r>
      <w:r>
        <w:rPr>
          <w:rFonts w:hint="eastAsia"/>
        </w:rPr>
        <w:t>得到的事件摘要</w:t>
      </w:r>
      <w:r>
        <w:rPr>
          <w:rFonts w:hint="eastAsia"/>
        </w:rPr>
        <w:t>,</w:t>
      </w:r>
    </w:p>
    <w:p w14:paraId="4FC5CA9D" w14:textId="5DA424B8" w:rsidR="006E265C" w:rsidRDefault="006E265C" w:rsidP="006E265C">
      <w:pPr>
        <w:ind w:left="420" w:firstLine="420"/>
      </w:pPr>
      <w:r>
        <w:t xml:space="preserve">‘articleId’: {articleTopic, articleURL}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r w:rsidRPr="006E265C">
              <w:t>Conj</w:t>
            </w:r>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sen</w:t>
            </w:r>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r w:rsidRPr="006E265C">
              <w:rPr>
                <w:szCs w:val="21"/>
              </w:rPr>
              <w:t>user</w:t>
            </w:r>
            <w:r>
              <w:rPr>
                <w:szCs w:val="21"/>
              </w:rPr>
              <w:t>I</w:t>
            </w:r>
            <w:r w:rsidRPr="006E265C">
              <w:rPr>
                <w:szCs w:val="21"/>
              </w:rPr>
              <w:t>d</w:t>
            </w:r>
          </w:p>
        </w:tc>
        <w:tc>
          <w:tcPr>
            <w:tcW w:w="1276" w:type="dxa"/>
          </w:tcPr>
          <w:p w14:paraId="3167F53D" w14:textId="3060D487" w:rsidR="0014409C" w:rsidRPr="006E265C" w:rsidRDefault="0014409C" w:rsidP="00CF1C4F">
            <w:pPr>
              <w:ind w:firstLineChars="0" w:firstLine="0"/>
              <w:jc w:val="left"/>
              <w:rPr>
                <w:szCs w:val="21"/>
              </w:rPr>
            </w:pPr>
            <w:r w:rsidRPr="006E265C">
              <w:rPr>
                <w:szCs w:val="21"/>
              </w:rPr>
              <w:t>user</w:t>
            </w:r>
            <w:r>
              <w:rPr>
                <w:szCs w:val="21"/>
              </w:rPr>
              <w:t>N</w:t>
            </w:r>
            <w:r w:rsidRPr="006E265C">
              <w:rPr>
                <w:szCs w:val="21"/>
              </w:rPr>
              <w:t>ame</w:t>
            </w:r>
          </w:p>
        </w:tc>
        <w:tc>
          <w:tcPr>
            <w:tcW w:w="992" w:type="dxa"/>
          </w:tcPr>
          <w:p w14:paraId="7C37EC7D" w14:textId="01DDFCFD" w:rsidR="0014409C" w:rsidRPr="006E265C" w:rsidRDefault="0014409C" w:rsidP="00CF1C4F">
            <w:pPr>
              <w:ind w:firstLineChars="0" w:firstLine="0"/>
              <w:jc w:val="left"/>
              <w:rPr>
                <w:szCs w:val="21"/>
              </w:rPr>
            </w:pPr>
            <w:r w:rsidRPr="006E265C">
              <w:rPr>
                <w:szCs w:val="21"/>
              </w:rPr>
              <w:t>fmt</w:t>
            </w:r>
            <w:r>
              <w:rPr>
                <w:szCs w:val="21"/>
              </w:rPr>
              <w:t>P</w:t>
            </w:r>
            <w:r w:rsidRPr="006E265C">
              <w:rPr>
                <w:szCs w:val="21"/>
              </w:rPr>
              <w:t>ost</w:t>
            </w:r>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r w:rsidRPr="006E265C">
              <w:rPr>
                <w:szCs w:val="21"/>
              </w:rPr>
              <w:t>big</w:t>
            </w:r>
            <w:r>
              <w:rPr>
                <w:szCs w:val="21"/>
              </w:rPr>
              <w:t>W</w:t>
            </w:r>
            <w:r w:rsidRPr="006E265C">
              <w:rPr>
                <w:szCs w:val="21"/>
              </w:rPr>
              <w:t>ord</w:t>
            </w:r>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r w:rsidRPr="006E265C">
              <w:rPr>
                <w:szCs w:val="21"/>
              </w:rPr>
              <w:t>user</w:t>
            </w:r>
            <w:r w:rsidR="0014409C">
              <w:rPr>
                <w:szCs w:val="21"/>
              </w:rPr>
              <w:t>I</w:t>
            </w:r>
            <w:r w:rsidRPr="006E265C">
              <w:rPr>
                <w:szCs w:val="21"/>
              </w:rPr>
              <w:t>d</w:t>
            </w:r>
          </w:p>
        </w:tc>
        <w:tc>
          <w:tcPr>
            <w:tcW w:w="1276" w:type="dxa"/>
          </w:tcPr>
          <w:p w14:paraId="7A3A680A" w14:textId="68E65C20" w:rsidR="006E265C" w:rsidRPr="006E265C" w:rsidRDefault="006E265C" w:rsidP="00CF1C4F">
            <w:pPr>
              <w:ind w:firstLineChars="0" w:firstLine="0"/>
              <w:jc w:val="left"/>
              <w:rPr>
                <w:szCs w:val="21"/>
              </w:rPr>
            </w:pPr>
            <w:r w:rsidRPr="006E265C">
              <w:rPr>
                <w:szCs w:val="21"/>
              </w:rPr>
              <w:t>user</w:t>
            </w:r>
            <w:r w:rsidR="0014409C">
              <w:rPr>
                <w:szCs w:val="21"/>
              </w:rPr>
              <w:t>N</w:t>
            </w:r>
            <w:r w:rsidRPr="006E265C">
              <w:rPr>
                <w:szCs w:val="21"/>
              </w:rPr>
              <w:t>ame</w:t>
            </w:r>
          </w:p>
        </w:tc>
        <w:tc>
          <w:tcPr>
            <w:tcW w:w="992" w:type="dxa"/>
          </w:tcPr>
          <w:p w14:paraId="2DB630D5" w14:textId="3DA3A06F" w:rsidR="006E265C" w:rsidRPr="006E265C" w:rsidRDefault="006E265C" w:rsidP="00CF1C4F">
            <w:pPr>
              <w:ind w:firstLineChars="0" w:firstLine="0"/>
              <w:jc w:val="left"/>
              <w:rPr>
                <w:szCs w:val="21"/>
              </w:rPr>
            </w:pPr>
            <w:r w:rsidRPr="006E265C">
              <w:rPr>
                <w:szCs w:val="21"/>
              </w:rPr>
              <w:t>fmt</w:t>
            </w:r>
            <w:r w:rsidR="0014409C">
              <w:rPr>
                <w:szCs w:val="21"/>
              </w:rPr>
              <w:t>P</w:t>
            </w:r>
            <w:r w:rsidRPr="006E265C">
              <w:rPr>
                <w:szCs w:val="21"/>
              </w:rPr>
              <w:t>ost</w:t>
            </w:r>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r w:rsidRPr="006E265C">
              <w:rPr>
                <w:szCs w:val="21"/>
              </w:rPr>
              <w:t>big</w:t>
            </w:r>
            <w:r w:rsidR="0014409C">
              <w:rPr>
                <w:szCs w:val="21"/>
              </w:rPr>
              <w:t>W</w:t>
            </w:r>
            <w:r w:rsidRPr="006E265C">
              <w:rPr>
                <w:szCs w:val="21"/>
              </w:rPr>
              <w:t>ord</w:t>
            </w:r>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r w:rsidRPr="006E265C">
              <w:rPr>
                <w:szCs w:val="21"/>
              </w:rPr>
              <w:t>inggwen</w:t>
            </w:r>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sep&gt;post2&lt;sep&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r>
              <w:t>u</w:t>
            </w:r>
            <w:r>
              <w:rPr>
                <w:rFonts w:hint="eastAsia"/>
              </w:rPr>
              <w:t>ser</w:t>
            </w:r>
            <w:r w:rsidR="0014409C">
              <w:t>I</w:t>
            </w:r>
            <w:r>
              <w:t>d</w:t>
            </w:r>
          </w:p>
        </w:tc>
        <w:tc>
          <w:tcPr>
            <w:tcW w:w="1189" w:type="dxa"/>
          </w:tcPr>
          <w:p w14:paraId="6BF8716C" w14:textId="4F346DE7" w:rsidR="006E265C" w:rsidRDefault="006E265C" w:rsidP="00CF1C4F">
            <w:pPr>
              <w:ind w:firstLineChars="0" w:firstLine="0"/>
            </w:pPr>
            <w:r>
              <w:t>user</w:t>
            </w:r>
            <w:r w:rsidR="0014409C">
              <w:t>N</w:t>
            </w:r>
            <w:r>
              <w:t>ame</w:t>
            </w:r>
          </w:p>
        </w:tc>
        <w:tc>
          <w:tcPr>
            <w:tcW w:w="1184" w:type="dxa"/>
          </w:tcPr>
          <w:p w14:paraId="35241DDE" w14:textId="77777777" w:rsidR="006E265C" w:rsidRDefault="006E265C" w:rsidP="00CF1C4F">
            <w:pPr>
              <w:ind w:firstLineChars="0" w:firstLine="0"/>
            </w:pPr>
            <w:r>
              <w:rPr>
                <w:rFonts w:hint="eastAsia"/>
              </w:rPr>
              <w:t>o</w:t>
            </w:r>
            <w:r>
              <w:t>pn</w:t>
            </w:r>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r>
              <w:t>ext</w:t>
            </w:r>
          </w:p>
        </w:tc>
        <w:tc>
          <w:tcPr>
            <w:tcW w:w="1184" w:type="dxa"/>
          </w:tcPr>
          <w:p w14:paraId="6C1080F2" w14:textId="77777777" w:rsidR="006E265C" w:rsidRDefault="006E265C" w:rsidP="00CF1C4F">
            <w:pPr>
              <w:ind w:firstLineChars="0" w:firstLine="0"/>
            </w:pPr>
            <w:r>
              <w:t>agr</w:t>
            </w:r>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personPage,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 xml:space="preserve">return: {‘answerKG’: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r w:rsidRPr="00C42E07">
        <w:rPr>
          <w:rFonts w:hint="eastAsia"/>
        </w:rPr>
        <w:t>ClassActivationMap</w:t>
      </w:r>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藐</w:t>
      </w:r>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藐）</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0"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1"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4"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7"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1"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7"/>
  </w:num>
  <w:num w:numId="2" w16cid:durableId="399600024">
    <w:abstractNumId w:val="21"/>
  </w:num>
  <w:num w:numId="3" w16cid:durableId="1984843767">
    <w:abstractNumId w:val="6"/>
  </w:num>
  <w:num w:numId="4" w16cid:durableId="1807236679">
    <w:abstractNumId w:val="9"/>
  </w:num>
  <w:num w:numId="5" w16cid:durableId="643121736">
    <w:abstractNumId w:val="18"/>
  </w:num>
  <w:num w:numId="6" w16cid:durableId="1817919023">
    <w:abstractNumId w:val="3"/>
  </w:num>
  <w:num w:numId="7" w16cid:durableId="1517961316">
    <w:abstractNumId w:val="11"/>
  </w:num>
  <w:num w:numId="8" w16cid:durableId="335697569">
    <w:abstractNumId w:val="19"/>
  </w:num>
  <w:num w:numId="9" w16cid:durableId="1522433198">
    <w:abstractNumId w:val="4"/>
  </w:num>
  <w:num w:numId="10" w16cid:durableId="1196232302">
    <w:abstractNumId w:val="16"/>
  </w:num>
  <w:num w:numId="11" w16cid:durableId="1269700003">
    <w:abstractNumId w:val="13"/>
  </w:num>
  <w:num w:numId="12" w16cid:durableId="2031490884">
    <w:abstractNumId w:val="10"/>
  </w:num>
  <w:num w:numId="13" w16cid:durableId="815878424">
    <w:abstractNumId w:val="22"/>
  </w:num>
  <w:num w:numId="14" w16cid:durableId="1834253466">
    <w:abstractNumId w:val="17"/>
  </w:num>
  <w:num w:numId="15" w16cid:durableId="7991479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5"/>
  </w:num>
  <w:num w:numId="20" w16cid:durableId="469178200">
    <w:abstractNumId w:val="12"/>
  </w:num>
  <w:num w:numId="21" w16cid:durableId="62682630">
    <w:abstractNumId w:val="2"/>
  </w:num>
  <w:num w:numId="22" w16cid:durableId="706445088">
    <w:abstractNumId w:val="1"/>
  </w:num>
  <w:num w:numId="23" w16cid:durableId="787243783">
    <w:abstractNumId w:val="14"/>
  </w:num>
  <w:num w:numId="24" w16cid:durableId="84962692">
    <w:abstractNumId w:val="8"/>
  </w:num>
  <w:num w:numId="25" w16cid:durableId="1460344120">
    <w:abstractNumId w:val="15"/>
  </w:num>
  <w:num w:numId="26" w16cid:durableId="2134715889">
    <w:abstractNumId w:val="0"/>
  </w:num>
  <w:num w:numId="27" w16cid:durableId="820927920">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192D"/>
    <w:rsid w:val="00035270"/>
    <w:rsid w:val="00035E48"/>
    <w:rsid w:val="000364B2"/>
    <w:rsid w:val="00046115"/>
    <w:rsid w:val="00046946"/>
    <w:rsid w:val="00053CD3"/>
    <w:rsid w:val="00057A84"/>
    <w:rsid w:val="00066DA0"/>
    <w:rsid w:val="00073BE9"/>
    <w:rsid w:val="00080633"/>
    <w:rsid w:val="00083606"/>
    <w:rsid w:val="00085B6F"/>
    <w:rsid w:val="00086905"/>
    <w:rsid w:val="0009008D"/>
    <w:rsid w:val="000969F4"/>
    <w:rsid w:val="000A3329"/>
    <w:rsid w:val="000A4676"/>
    <w:rsid w:val="000B5CC7"/>
    <w:rsid w:val="000C0918"/>
    <w:rsid w:val="000C1975"/>
    <w:rsid w:val="000F0652"/>
    <w:rsid w:val="000F27CE"/>
    <w:rsid w:val="000F3917"/>
    <w:rsid w:val="000F6E2D"/>
    <w:rsid w:val="00103BB7"/>
    <w:rsid w:val="00107E17"/>
    <w:rsid w:val="00112562"/>
    <w:rsid w:val="00123C76"/>
    <w:rsid w:val="00141CB5"/>
    <w:rsid w:val="00142007"/>
    <w:rsid w:val="0014272F"/>
    <w:rsid w:val="001435CD"/>
    <w:rsid w:val="001435DE"/>
    <w:rsid w:val="0014409C"/>
    <w:rsid w:val="00144618"/>
    <w:rsid w:val="00155EC0"/>
    <w:rsid w:val="00156075"/>
    <w:rsid w:val="001630DA"/>
    <w:rsid w:val="00171E5A"/>
    <w:rsid w:val="00184833"/>
    <w:rsid w:val="001905BA"/>
    <w:rsid w:val="001906AE"/>
    <w:rsid w:val="00196BE8"/>
    <w:rsid w:val="00196E19"/>
    <w:rsid w:val="001A4AAE"/>
    <w:rsid w:val="001B2457"/>
    <w:rsid w:val="001B6858"/>
    <w:rsid w:val="001C1DB0"/>
    <w:rsid w:val="001C3975"/>
    <w:rsid w:val="001C415F"/>
    <w:rsid w:val="001C5995"/>
    <w:rsid w:val="001E2FC5"/>
    <w:rsid w:val="001E7660"/>
    <w:rsid w:val="0021632D"/>
    <w:rsid w:val="0023472C"/>
    <w:rsid w:val="00235EFD"/>
    <w:rsid w:val="0024099A"/>
    <w:rsid w:val="00250B79"/>
    <w:rsid w:val="002517B9"/>
    <w:rsid w:val="00257482"/>
    <w:rsid w:val="00265059"/>
    <w:rsid w:val="0027060B"/>
    <w:rsid w:val="00273916"/>
    <w:rsid w:val="00280970"/>
    <w:rsid w:val="002939C0"/>
    <w:rsid w:val="002A55D7"/>
    <w:rsid w:val="002E374F"/>
    <w:rsid w:val="002F1EE0"/>
    <w:rsid w:val="002F276D"/>
    <w:rsid w:val="0030033B"/>
    <w:rsid w:val="003013EC"/>
    <w:rsid w:val="00310B2D"/>
    <w:rsid w:val="003120B9"/>
    <w:rsid w:val="00316482"/>
    <w:rsid w:val="00322DB9"/>
    <w:rsid w:val="00324C31"/>
    <w:rsid w:val="00334123"/>
    <w:rsid w:val="00335168"/>
    <w:rsid w:val="00343CA6"/>
    <w:rsid w:val="00352AC4"/>
    <w:rsid w:val="00356D92"/>
    <w:rsid w:val="00357791"/>
    <w:rsid w:val="00360BA6"/>
    <w:rsid w:val="00361833"/>
    <w:rsid w:val="0036390C"/>
    <w:rsid w:val="00365490"/>
    <w:rsid w:val="00371C4B"/>
    <w:rsid w:val="0037770F"/>
    <w:rsid w:val="0038025C"/>
    <w:rsid w:val="003840C7"/>
    <w:rsid w:val="00386232"/>
    <w:rsid w:val="00393DD9"/>
    <w:rsid w:val="003A0E43"/>
    <w:rsid w:val="003A10EF"/>
    <w:rsid w:val="003B1226"/>
    <w:rsid w:val="003D1A8E"/>
    <w:rsid w:val="003D4431"/>
    <w:rsid w:val="003E086D"/>
    <w:rsid w:val="003E5DF0"/>
    <w:rsid w:val="003E66AB"/>
    <w:rsid w:val="003F7E6F"/>
    <w:rsid w:val="00401324"/>
    <w:rsid w:val="00410547"/>
    <w:rsid w:val="004123BB"/>
    <w:rsid w:val="00416810"/>
    <w:rsid w:val="00420FBA"/>
    <w:rsid w:val="00426A43"/>
    <w:rsid w:val="0042729E"/>
    <w:rsid w:val="00436D12"/>
    <w:rsid w:val="0044512A"/>
    <w:rsid w:val="00451B00"/>
    <w:rsid w:val="00453973"/>
    <w:rsid w:val="00454916"/>
    <w:rsid w:val="004609AA"/>
    <w:rsid w:val="00462FE0"/>
    <w:rsid w:val="004828F1"/>
    <w:rsid w:val="004840D6"/>
    <w:rsid w:val="004862AB"/>
    <w:rsid w:val="0048743E"/>
    <w:rsid w:val="00495F12"/>
    <w:rsid w:val="004A1A7F"/>
    <w:rsid w:val="004D7923"/>
    <w:rsid w:val="004F2E7C"/>
    <w:rsid w:val="00503DEB"/>
    <w:rsid w:val="00521254"/>
    <w:rsid w:val="00535DCF"/>
    <w:rsid w:val="00543C46"/>
    <w:rsid w:val="005577A8"/>
    <w:rsid w:val="005613CD"/>
    <w:rsid w:val="00562320"/>
    <w:rsid w:val="00564F7D"/>
    <w:rsid w:val="005756D2"/>
    <w:rsid w:val="005774C2"/>
    <w:rsid w:val="00586715"/>
    <w:rsid w:val="00586A23"/>
    <w:rsid w:val="005871B1"/>
    <w:rsid w:val="00591C1A"/>
    <w:rsid w:val="00593BF1"/>
    <w:rsid w:val="0059470A"/>
    <w:rsid w:val="0059662A"/>
    <w:rsid w:val="005A344C"/>
    <w:rsid w:val="005B0F0F"/>
    <w:rsid w:val="005C3780"/>
    <w:rsid w:val="005C46B9"/>
    <w:rsid w:val="005C79AD"/>
    <w:rsid w:val="005D3015"/>
    <w:rsid w:val="005E4274"/>
    <w:rsid w:val="005F63F5"/>
    <w:rsid w:val="00606E1F"/>
    <w:rsid w:val="00614D6A"/>
    <w:rsid w:val="00617F91"/>
    <w:rsid w:val="00623F03"/>
    <w:rsid w:val="00637517"/>
    <w:rsid w:val="00650209"/>
    <w:rsid w:val="00661BCE"/>
    <w:rsid w:val="00665187"/>
    <w:rsid w:val="00676326"/>
    <w:rsid w:val="00692166"/>
    <w:rsid w:val="006B3CA7"/>
    <w:rsid w:val="006B48A9"/>
    <w:rsid w:val="006B6D44"/>
    <w:rsid w:val="006C3B8A"/>
    <w:rsid w:val="006C3DB2"/>
    <w:rsid w:val="006D0063"/>
    <w:rsid w:val="006D28C0"/>
    <w:rsid w:val="006D684D"/>
    <w:rsid w:val="006E265C"/>
    <w:rsid w:val="00703553"/>
    <w:rsid w:val="0070436F"/>
    <w:rsid w:val="00704B05"/>
    <w:rsid w:val="00704B7E"/>
    <w:rsid w:val="0070609B"/>
    <w:rsid w:val="0071033C"/>
    <w:rsid w:val="0072352A"/>
    <w:rsid w:val="00724230"/>
    <w:rsid w:val="00726767"/>
    <w:rsid w:val="00732861"/>
    <w:rsid w:val="00740D95"/>
    <w:rsid w:val="007411FA"/>
    <w:rsid w:val="007436ED"/>
    <w:rsid w:val="0074415F"/>
    <w:rsid w:val="00745272"/>
    <w:rsid w:val="0075175C"/>
    <w:rsid w:val="007621B6"/>
    <w:rsid w:val="00764A4A"/>
    <w:rsid w:val="00772B7F"/>
    <w:rsid w:val="00772B91"/>
    <w:rsid w:val="00785594"/>
    <w:rsid w:val="007A1F0E"/>
    <w:rsid w:val="007B016F"/>
    <w:rsid w:val="007C0C6E"/>
    <w:rsid w:val="007D1A82"/>
    <w:rsid w:val="007D4939"/>
    <w:rsid w:val="007D7F3F"/>
    <w:rsid w:val="007E4DA5"/>
    <w:rsid w:val="007F01E0"/>
    <w:rsid w:val="007F50FF"/>
    <w:rsid w:val="00803915"/>
    <w:rsid w:val="0081031D"/>
    <w:rsid w:val="00827B64"/>
    <w:rsid w:val="008411D8"/>
    <w:rsid w:val="0085661D"/>
    <w:rsid w:val="008652D4"/>
    <w:rsid w:val="00870A56"/>
    <w:rsid w:val="008727C4"/>
    <w:rsid w:val="00892FAD"/>
    <w:rsid w:val="008A0E4E"/>
    <w:rsid w:val="008A612C"/>
    <w:rsid w:val="008B434D"/>
    <w:rsid w:val="008B49D6"/>
    <w:rsid w:val="008C271D"/>
    <w:rsid w:val="008D0446"/>
    <w:rsid w:val="008D3D73"/>
    <w:rsid w:val="008F4D17"/>
    <w:rsid w:val="00904D9E"/>
    <w:rsid w:val="00911CEE"/>
    <w:rsid w:val="00944165"/>
    <w:rsid w:val="00954D62"/>
    <w:rsid w:val="00960A12"/>
    <w:rsid w:val="009663F8"/>
    <w:rsid w:val="00974EB6"/>
    <w:rsid w:val="00976738"/>
    <w:rsid w:val="00993BFE"/>
    <w:rsid w:val="009B1215"/>
    <w:rsid w:val="009D7B28"/>
    <w:rsid w:val="009E3843"/>
    <w:rsid w:val="009E3FAA"/>
    <w:rsid w:val="009E73A7"/>
    <w:rsid w:val="009F2D8B"/>
    <w:rsid w:val="00A0685E"/>
    <w:rsid w:val="00A175F4"/>
    <w:rsid w:val="00A17CE4"/>
    <w:rsid w:val="00A21F93"/>
    <w:rsid w:val="00A22390"/>
    <w:rsid w:val="00A265BD"/>
    <w:rsid w:val="00A26CFA"/>
    <w:rsid w:val="00A32169"/>
    <w:rsid w:val="00A32978"/>
    <w:rsid w:val="00A55510"/>
    <w:rsid w:val="00A62702"/>
    <w:rsid w:val="00A75A68"/>
    <w:rsid w:val="00A95A44"/>
    <w:rsid w:val="00AA2BFA"/>
    <w:rsid w:val="00AB1566"/>
    <w:rsid w:val="00AB7071"/>
    <w:rsid w:val="00AC45FF"/>
    <w:rsid w:val="00AD1A1C"/>
    <w:rsid w:val="00AD7E5A"/>
    <w:rsid w:val="00AE2E65"/>
    <w:rsid w:val="00AF6415"/>
    <w:rsid w:val="00B027D3"/>
    <w:rsid w:val="00B122B4"/>
    <w:rsid w:val="00B20B36"/>
    <w:rsid w:val="00B21C56"/>
    <w:rsid w:val="00B22F9F"/>
    <w:rsid w:val="00B233D8"/>
    <w:rsid w:val="00B40C7D"/>
    <w:rsid w:val="00B420A9"/>
    <w:rsid w:val="00B434A3"/>
    <w:rsid w:val="00B44BBD"/>
    <w:rsid w:val="00B46C64"/>
    <w:rsid w:val="00B57039"/>
    <w:rsid w:val="00B5771D"/>
    <w:rsid w:val="00B618E1"/>
    <w:rsid w:val="00B66A0B"/>
    <w:rsid w:val="00B74A33"/>
    <w:rsid w:val="00B8794B"/>
    <w:rsid w:val="00B91A43"/>
    <w:rsid w:val="00B92A20"/>
    <w:rsid w:val="00BA65E6"/>
    <w:rsid w:val="00BB61B1"/>
    <w:rsid w:val="00BC78F4"/>
    <w:rsid w:val="00BE56AE"/>
    <w:rsid w:val="00BE7885"/>
    <w:rsid w:val="00BF7B87"/>
    <w:rsid w:val="00BF7FB7"/>
    <w:rsid w:val="00C006FF"/>
    <w:rsid w:val="00C02E1C"/>
    <w:rsid w:val="00C12DBA"/>
    <w:rsid w:val="00C13861"/>
    <w:rsid w:val="00C13EEE"/>
    <w:rsid w:val="00C42E07"/>
    <w:rsid w:val="00C45269"/>
    <w:rsid w:val="00C47131"/>
    <w:rsid w:val="00C55DA4"/>
    <w:rsid w:val="00C66AAF"/>
    <w:rsid w:val="00C70786"/>
    <w:rsid w:val="00C7234E"/>
    <w:rsid w:val="00C76681"/>
    <w:rsid w:val="00C769F5"/>
    <w:rsid w:val="00C83C35"/>
    <w:rsid w:val="00C83D60"/>
    <w:rsid w:val="00C878D4"/>
    <w:rsid w:val="00C96321"/>
    <w:rsid w:val="00C97DF2"/>
    <w:rsid w:val="00CA5AAE"/>
    <w:rsid w:val="00CA6DF1"/>
    <w:rsid w:val="00CB1F1C"/>
    <w:rsid w:val="00CC4ECC"/>
    <w:rsid w:val="00CD1587"/>
    <w:rsid w:val="00CD1EA6"/>
    <w:rsid w:val="00CE667F"/>
    <w:rsid w:val="00CF037F"/>
    <w:rsid w:val="00CF1C4F"/>
    <w:rsid w:val="00CF2C53"/>
    <w:rsid w:val="00CF621A"/>
    <w:rsid w:val="00CF7148"/>
    <w:rsid w:val="00D007E6"/>
    <w:rsid w:val="00D04981"/>
    <w:rsid w:val="00D052A1"/>
    <w:rsid w:val="00D10497"/>
    <w:rsid w:val="00D11BD7"/>
    <w:rsid w:val="00D121CF"/>
    <w:rsid w:val="00D31ABA"/>
    <w:rsid w:val="00D3398F"/>
    <w:rsid w:val="00D435C3"/>
    <w:rsid w:val="00D45221"/>
    <w:rsid w:val="00D46023"/>
    <w:rsid w:val="00D54CF9"/>
    <w:rsid w:val="00D67888"/>
    <w:rsid w:val="00D7376F"/>
    <w:rsid w:val="00DA1B2F"/>
    <w:rsid w:val="00DA7533"/>
    <w:rsid w:val="00DB1E67"/>
    <w:rsid w:val="00DD4661"/>
    <w:rsid w:val="00DD78E2"/>
    <w:rsid w:val="00DE1162"/>
    <w:rsid w:val="00E17958"/>
    <w:rsid w:val="00E20844"/>
    <w:rsid w:val="00E21931"/>
    <w:rsid w:val="00E347DB"/>
    <w:rsid w:val="00E354FE"/>
    <w:rsid w:val="00E531D5"/>
    <w:rsid w:val="00E53AB7"/>
    <w:rsid w:val="00E6288E"/>
    <w:rsid w:val="00E65584"/>
    <w:rsid w:val="00E70E51"/>
    <w:rsid w:val="00E76772"/>
    <w:rsid w:val="00E8396C"/>
    <w:rsid w:val="00E86E93"/>
    <w:rsid w:val="00E916D5"/>
    <w:rsid w:val="00E91CD3"/>
    <w:rsid w:val="00EE7170"/>
    <w:rsid w:val="00EF2B69"/>
    <w:rsid w:val="00EF77ED"/>
    <w:rsid w:val="00F047B6"/>
    <w:rsid w:val="00F11E39"/>
    <w:rsid w:val="00F31752"/>
    <w:rsid w:val="00F320EA"/>
    <w:rsid w:val="00F33ED4"/>
    <w:rsid w:val="00F34B65"/>
    <w:rsid w:val="00F7084B"/>
    <w:rsid w:val="00F73013"/>
    <w:rsid w:val="00F81745"/>
    <w:rsid w:val="00F8293E"/>
    <w:rsid w:val="00F855AB"/>
    <w:rsid w:val="00FA1390"/>
    <w:rsid w:val="00FA575B"/>
    <w:rsid w:val="00FC670A"/>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498</TotalTime>
  <Pages>45</Pages>
  <Words>4271</Words>
  <Characters>24350</Characters>
  <Application>Microsoft Office Word</Application>
  <DocSecurity>0</DocSecurity>
  <Lines>202</Lines>
  <Paragraphs>57</Paragraphs>
  <ScaleCrop>false</ScaleCrop>
  <HeadingPairs>
    <vt:vector size="4" baseType="variant">
      <vt:variant>
        <vt:lpstr>Title</vt:lpstr>
      </vt:variant>
      <vt:variant>
        <vt:i4>1</vt:i4>
      </vt:variant>
      <vt:variant>
        <vt:lpstr>Headings</vt:lpstr>
      </vt:variant>
      <vt:variant>
        <vt:i4>88</vt:i4>
      </vt:variant>
    </vt:vector>
  </HeadingPairs>
  <TitlesOfParts>
    <vt:vector size="89"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2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191</cp:revision>
  <dcterms:created xsi:type="dcterms:W3CDTF">2021-10-17T19:15:00Z</dcterms:created>
  <dcterms:modified xsi:type="dcterms:W3CDTF">2022-05-10T09:23:00Z</dcterms:modified>
</cp:coreProperties>
</file>